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B2111" w14:textId="6E88345E" w:rsidR="006F3F2E" w:rsidRPr="002311A7" w:rsidRDefault="002311A7" w:rsidP="00C77CCA">
      <w:pPr>
        <w:spacing w:after="0"/>
        <w:jc w:val="center"/>
        <w:rPr>
          <w:rFonts w:asciiTheme="minorBidi" w:hAnsiTheme="minorBidi"/>
          <w:sz w:val="28"/>
        </w:rPr>
      </w:pPr>
      <w:r w:rsidRPr="00C77CCA">
        <w:rPr>
          <w:rFonts w:asciiTheme="minorBidi" w:hAnsiTheme="minorBidi"/>
          <w:b/>
          <w:bCs/>
          <w:sz w:val="28"/>
        </w:rPr>
        <w:t>Introduction</w:t>
      </w:r>
    </w:p>
    <w:p w14:paraId="61E432B0" w14:textId="507A27D3" w:rsidR="002311A7" w:rsidRPr="002311A7" w:rsidRDefault="002311A7" w:rsidP="00C77CCA">
      <w:pPr>
        <w:spacing w:after="0"/>
        <w:rPr>
          <w:rFonts w:asciiTheme="minorBidi" w:hAnsiTheme="minorBidi"/>
          <w:sz w:val="28"/>
        </w:rPr>
      </w:pPr>
      <w:r w:rsidRPr="00C77CCA">
        <w:rPr>
          <w:rFonts w:asciiTheme="minorBidi" w:hAnsiTheme="minorBidi"/>
          <w:b/>
          <w:bCs/>
          <w:sz w:val="28"/>
        </w:rPr>
        <w:t>Software engineering</w:t>
      </w:r>
      <w:r w:rsidRPr="002311A7">
        <w:rPr>
          <w:rFonts w:asciiTheme="minorBidi" w:hAnsiTheme="minorBidi"/>
          <w:sz w:val="28"/>
          <w:cs/>
        </w:rPr>
        <w:t xml:space="preserve"> </w:t>
      </w:r>
      <w:r w:rsidRPr="002311A7">
        <w:rPr>
          <w:rFonts w:asciiTheme="minorBidi" w:hAnsiTheme="minorBidi"/>
          <w:sz w:val="28"/>
        </w:rPr>
        <w:t>= systematic application of scientific and technological knowledge, methods, and experience to the design, implementation, testing, and documentation of software</w:t>
      </w:r>
    </w:p>
    <w:p w14:paraId="57C2166D" w14:textId="5601C7F8" w:rsidR="002311A7" w:rsidRPr="002311A7" w:rsidRDefault="002311A7" w:rsidP="00C77CCA">
      <w:pPr>
        <w:spacing w:after="0"/>
        <w:rPr>
          <w:rFonts w:asciiTheme="minorBidi" w:hAnsiTheme="minorBidi"/>
          <w:sz w:val="28"/>
        </w:rPr>
      </w:pPr>
      <w:r w:rsidRPr="00C77CCA">
        <w:rPr>
          <w:rFonts w:asciiTheme="minorBidi" w:hAnsiTheme="minorBidi"/>
          <w:b/>
          <w:bCs/>
          <w:sz w:val="28"/>
        </w:rPr>
        <w:t>Software</w:t>
      </w:r>
      <w:r w:rsidR="006E5B02">
        <w:rPr>
          <w:rFonts w:asciiTheme="minorBidi" w:hAnsiTheme="minorBidi"/>
          <w:sz w:val="28"/>
        </w:rPr>
        <w:t xml:space="preserve"> = computer program</w:t>
      </w:r>
    </w:p>
    <w:p w14:paraId="5F04A396" w14:textId="52914439" w:rsidR="002311A7" w:rsidRPr="002311A7" w:rsidRDefault="00C77CCA" w:rsidP="00C77CCA">
      <w:pPr>
        <w:spacing w:after="0"/>
        <w:rPr>
          <w:rFonts w:asciiTheme="minorBidi" w:hAnsiTheme="minorBidi"/>
          <w:sz w:val="28"/>
          <w:cs/>
        </w:rPr>
      </w:pPr>
      <w:r w:rsidRPr="00C77CCA">
        <w:rPr>
          <w:rFonts w:asciiTheme="minorBidi" w:hAnsiTheme="minorBidi"/>
          <w:b/>
          <w:bCs/>
          <w:sz w:val="28"/>
        </w:rPr>
        <w:t>SLC</w:t>
      </w:r>
      <w:r>
        <w:rPr>
          <w:rFonts w:asciiTheme="minorBidi" w:hAnsiTheme="minorBidi"/>
          <w:sz w:val="28"/>
        </w:rPr>
        <w:t xml:space="preserve"> = </w:t>
      </w:r>
      <w:r w:rsidR="002311A7" w:rsidRPr="00C77CCA">
        <w:rPr>
          <w:rFonts w:asciiTheme="minorBidi" w:hAnsiTheme="minorBidi"/>
          <w:b/>
          <w:bCs/>
          <w:sz w:val="28"/>
        </w:rPr>
        <w:t>Software life cycle</w:t>
      </w:r>
      <w:r>
        <w:rPr>
          <w:rFonts w:asciiTheme="minorBidi" w:hAnsiTheme="minorBidi"/>
          <w:sz w:val="28"/>
        </w:rPr>
        <w:t xml:space="preserve"> = software product cycle </w:t>
      </w:r>
      <w:r>
        <w:rPr>
          <w:rFonts w:asciiTheme="minorBidi" w:hAnsiTheme="minorBidi" w:hint="cs"/>
          <w:sz w:val="28"/>
          <w:cs/>
        </w:rPr>
        <w:t xml:space="preserve">ตั้งแต่ </w:t>
      </w:r>
      <w:r>
        <w:rPr>
          <w:rFonts w:asciiTheme="minorBidi" w:hAnsiTheme="minorBidi"/>
          <w:sz w:val="28"/>
        </w:rPr>
        <w:t xml:space="preserve">user need </w:t>
      </w:r>
      <w:r>
        <w:rPr>
          <w:rFonts w:asciiTheme="minorBidi" w:hAnsiTheme="minorBidi" w:hint="cs"/>
          <w:sz w:val="28"/>
          <w:cs/>
        </w:rPr>
        <w:t>ถึง</w:t>
      </w:r>
      <w:r>
        <w:rPr>
          <w:rFonts w:asciiTheme="minorBidi" w:hAnsiTheme="minorBidi"/>
          <w:sz w:val="28"/>
        </w:rPr>
        <w:t xml:space="preserve"> discontinued use of product</w:t>
      </w:r>
    </w:p>
    <w:p w14:paraId="13015B3D" w14:textId="5F06A32D" w:rsidR="002311A7" w:rsidRDefault="002311A7" w:rsidP="00C77CCA">
      <w:pPr>
        <w:spacing w:after="0"/>
        <w:rPr>
          <w:rFonts w:asciiTheme="minorBidi" w:hAnsiTheme="minorBidi" w:hint="cs"/>
          <w:sz w:val="28"/>
          <w:cs/>
        </w:rPr>
      </w:pPr>
      <w:r w:rsidRPr="00C77CCA">
        <w:rPr>
          <w:rFonts w:asciiTheme="minorBidi" w:hAnsiTheme="minorBidi"/>
          <w:b/>
          <w:bCs/>
          <w:sz w:val="28"/>
        </w:rPr>
        <w:t>Software development cycle</w:t>
      </w:r>
      <w:r w:rsidR="00C77CCA">
        <w:rPr>
          <w:rFonts w:asciiTheme="minorBidi" w:hAnsiTheme="minorBidi"/>
          <w:sz w:val="28"/>
        </w:rPr>
        <w:t xml:space="preserve"> = </w:t>
      </w:r>
      <w:r w:rsidR="00C77CCA">
        <w:rPr>
          <w:rFonts w:asciiTheme="minorBidi" w:hAnsiTheme="minorBidi" w:hint="cs"/>
          <w:sz w:val="28"/>
          <w:cs/>
        </w:rPr>
        <w:t>ตั้งแต่ตัดสินใจจะ</w:t>
      </w:r>
      <w:r w:rsidR="00C77CCA">
        <w:rPr>
          <w:rFonts w:asciiTheme="minorBidi" w:hAnsiTheme="minorBidi"/>
          <w:sz w:val="28"/>
        </w:rPr>
        <w:t xml:space="preserve"> develop software </w:t>
      </w:r>
      <w:r w:rsidR="00C77CCA">
        <w:rPr>
          <w:rFonts w:asciiTheme="minorBidi" w:hAnsiTheme="minorBidi" w:hint="cs"/>
          <w:sz w:val="28"/>
          <w:cs/>
        </w:rPr>
        <w:t xml:space="preserve">จนถึง </w:t>
      </w:r>
      <w:r w:rsidR="00C77CCA">
        <w:rPr>
          <w:rFonts w:asciiTheme="minorBidi" w:hAnsiTheme="minorBidi"/>
          <w:sz w:val="28"/>
        </w:rPr>
        <w:t>software is delivered</w:t>
      </w:r>
      <w:r w:rsidR="0056715D">
        <w:rPr>
          <w:rFonts w:asciiTheme="minorBidi" w:hAnsiTheme="minorBidi" w:hint="cs"/>
          <w:sz w:val="28"/>
          <w:cs/>
        </w:rPr>
        <w:t xml:space="preserve"> </w:t>
      </w:r>
      <w:r w:rsidR="0056715D">
        <w:rPr>
          <w:rFonts w:asciiTheme="minorBidi" w:hAnsiTheme="minorBidi"/>
          <w:sz w:val="28"/>
          <w:cs/>
        </w:rPr>
        <w:t>–</w:t>
      </w:r>
      <w:r w:rsidR="0056715D">
        <w:rPr>
          <w:rFonts w:asciiTheme="minorBidi" w:hAnsiTheme="minorBidi" w:hint="cs"/>
          <w:sz w:val="28"/>
          <w:cs/>
        </w:rPr>
        <w:t xml:space="preserve"> </w:t>
      </w:r>
      <w:r w:rsidR="0056715D">
        <w:rPr>
          <w:rFonts w:asciiTheme="minorBidi" w:hAnsiTheme="minorBidi"/>
          <w:sz w:val="28"/>
        </w:rPr>
        <w:t xml:space="preserve">requirement phase, design phase, implementation phase, test phase, installation and checkout phase - </w:t>
      </w:r>
      <w:r w:rsidR="0056715D">
        <w:rPr>
          <w:rFonts w:asciiTheme="minorBidi" w:hAnsiTheme="minorBidi" w:hint="cs"/>
          <w:sz w:val="28"/>
          <w:cs/>
        </w:rPr>
        <w:t xml:space="preserve">แต่ละ </w:t>
      </w:r>
      <w:r w:rsidR="0056715D">
        <w:rPr>
          <w:rFonts w:asciiTheme="minorBidi" w:hAnsiTheme="minorBidi"/>
          <w:sz w:val="28"/>
        </w:rPr>
        <w:t xml:space="preserve">phase </w:t>
      </w:r>
      <w:r w:rsidR="0056715D">
        <w:rPr>
          <w:rFonts w:asciiTheme="minorBidi" w:hAnsiTheme="minorBidi" w:hint="cs"/>
          <w:sz w:val="28"/>
          <w:cs/>
        </w:rPr>
        <w:t>ทำพร้อมกันได้</w:t>
      </w:r>
    </w:p>
    <w:p w14:paraId="023B9A27" w14:textId="6D3977B6" w:rsidR="00C77CCA" w:rsidRDefault="00C77CCA" w:rsidP="00C77CCA">
      <w:pPr>
        <w:spacing w:after="0"/>
        <w:rPr>
          <w:rFonts w:asciiTheme="minorBidi" w:hAnsiTheme="minorBidi"/>
          <w:sz w:val="28"/>
        </w:rPr>
      </w:pPr>
      <w:r w:rsidRPr="00C77CCA">
        <w:rPr>
          <w:rFonts w:asciiTheme="minorBidi" w:hAnsiTheme="minorBidi"/>
          <w:b/>
          <w:bCs/>
          <w:sz w:val="28"/>
        </w:rPr>
        <w:t>Software development process</w:t>
      </w:r>
      <w:r>
        <w:rPr>
          <w:rFonts w:asciiTheme="minorBidi" w:hAnsiTheme="minorBidi"/>
          <w:sz w:val="28"/>
        </w:rPr>
        <w:t xml:space="preserve"> = process </w:t>
      </w:r>
      <w:r>
        <w:rPr>
          <w:rFonts w:asciiTheme="minorBidi" w:hAnsiTheme="minorBidi" w:hint="cs"/>
          <w:sz w:val="28"/>
          <w:cs/>
        </w:rPr>
        <w:t xml:space="preserve">ในการ </w:t>
      </w:r>
      <w:r>
        <w:rPr>
          <w:rFonts w:asciiTheme="minorBidi" w:hAnsiTheme="minorBidi"/>
          <w:sz w:val="28"/>
        </w:rPr>
        <w:t>translate user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>need</w:t>
      </w:r>
      <w:r>
        <w:rPr>
          <w:rFonts w:asciiTheme="minorBidi" w:hAnsiTheme="minorBidi" w:hint="cs"/>
          <w:sz w:val="28"/>
          <w:cs/>
        </w:rPr>
        <w:t xml:space="preserve"> </w:t>
      </w:r>
      <w:r w:rsidRPr="00C77CCA">
        <w:rPr>
          <w:rFonts w:asciiTheme="minorBidi" w:hAnsiTheme="minorBidi"/>
          <w:sz w:val="28"/>
        </w:rPr>
        <w:sym w:font="Wingdings" w:char="F0E0"/>
      </w:r>
      <w:r>
        <w:rPr>
          <w:rFonts w:asciiTheme="minorBidi" w:hAnsiTheme="minorBidi"/>
          <w:sz w:val="28"/>
        </w:rPr>
        <w:t xml:space="preserve"> software product (software requirement, design, code, testing, installing)</w:t>
      </w:r>
    </w:p>
    <w:p w14:paraId="50B28417" w14:textId="05140BA6" w:rsidR="007432A6" w:rsidRDefault="007432A6" w:rsidP="00C77CCA">
      <w:pPr>
        <w:spacing w:after="0"/>
        <w:rPr>
          <w:rFonts w:asciiTheme="minorBidi" w:hAnsiTheme="minorBidi"/>
          <w:sz w:val="28"/>
        </w:rPr>
      </w:pPr>
      <w:r w:rsidRPr="007432A6">
        <w:rPr>
          <w:rFonts w:asciiTheme="minorBidi" w:hAnsiTheme="minorBidi"/>
          <w:b/>
          <w:bCs/>
          <w:sz w:val="28"/>
        </w:rPr>
        <w:t>System</w:t>
      </w:r>
      <w:r>
        <w:rPr>
          <w:rFonts w:asciiTheme="minorBidi" w:hAnsiTheme="minorBidi"/>
          <w:sz w:val="28"/>
        </w:rPr>
        <w:t xml:space="preserve"> = component </w:t>
      </w:r>
      <w:r>
        <w:rPr>
          <w:rFonts w:asciiTheme="minorBidi" w:hAnsiTheme="minorBidi" w:hint="cs"/>
          <w:sz w:val="28"/>
          <w:cs/>
        </w:rPr>
        <w:t xml:space="preserve">ที่ </w:t>
      </w:r>
      <w:r>
        <w:rPr>
          <w:rFonts w:asciiTheme="minorBidi" w:hAnsiTheme="minorBidi"/>
          <w:sz w:val="28"/>
        </w:rPr>
        <w:t>function together to achieve desired result</w:t>
      </w:r>
    </w:p>
    <w:p w14:paraId="1DADADEC" w14:textId="20CAA63B" w:rsidR="007432A6" w:rsidRDefault="007432A6" w:rsidP="00C77CCA">
      <w:pPr>
        <w:spacing w:after="0"/>
        <w:rPr>
          <w:rFonts w:asciiTheme="minorBidi" w:hAnsiTheme="minorBidi"/>
          <w:sz w:val="28"/>
        </w:rPr>
      </w:pPr>
      <w:r w:rsidRPr="007432A6">
        <w:rPr>
          <w:rFonts w:asciiTheme="minorBidi" w:hAnsiTheme="minorBidi"/>
          <w:b/>
          <w:bCs/>
          <w:sz w:val="28"/>
        </w:rPr>
        <w:t>IS</w:t>
      </w:r>
      <w:r>
        <w:rPr>
          <w:rFonts w:asciiTheme="minorBidi" w:hAnsiTheme="minorBidi"/>
          <w:sz w:val="28"/>
        </w:rPr>
        <w:t xml:space="preserve"> = </w:t>
      </w:r>
      <w:r w:rsidRPr="007432A6">
        <w:rPr>
          <w:rFonts w:asciiTheme="minorBidi" w:hAnsiTheme="minorBidi"/>
          <w:b/>
          <w:bCs/>
          <w:sz w:val="28"/>
        </w:rPr>
        <w:t>Information system</w:t>
      </w:r>
      <w:r>
        <w:rPr>
          <w:rFonts w:asciiTheme="minorBidi" w:hAnsiTheme="minorBidi"/>
          <w:sz w:val="28"/>
        </w:rPr>
        <w:t xml:space="preserve"> = </w:t>
      </w:r>
      <w:r>
        <w:rPr>
          <w:rFonts w:asciiTheme="minorBidi" w:hAnsiTheme="minorBidi" w:hint="cs"/>
          <w:sz w:val="28"/>
          <w:cs/>
        </w:rPr>
        <w:t xml:space="preserve">การจัดการ </w:t>
      </w:r>
      <w:r>
        <w:rPr>
          <w:rFonts w:asciiTheme="minorBidi" w:hAnsiTheme="minorBidi"/>
          <w:sz w:val="28"/>
        </w:rPr>
        <w:t xml:space="preserve">people, data, process, information technology </w:t>
      </w:r>
      <w:r>
        <w:rPr>
          <w:rFonts w:asciiTheme="minorBidi" w:hAnsiTheme="minorBidi" w:hint="cs"/>
          <w:sz w:val="28"/>
          <w:cs/>
        </w:rPr>
        <w:t xml:space="preserve">เพื่อ </w:t>
      </w:r>
      <w:r>
        <w:rPr>
          <w:rFonts w:asciiTheme="minorBidi" w:hAnsiTheme="minorBidi"/>
          <w:sz w:val="28"/>
        </w:rPr>
        <w:t xml:space="preserve">collect, process, store, provide </w:t>
      </w: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>output</w:t>
      </w:r>
      <w:r>
        <w:rPr>
          <w:rFonts w:asciiTheme="minorBidi" w:hAnsiTheme="minorBidi" w:hint="cs"/>
          <w:sz w:val="28"/>
          <w:cs/>
        </w:rPr>
        <w:t xml:space="preserve"> คือ </w:t>
      </w:r>
      <w:r>
        <w:rPr>
          <w:rFonts w:asciiTheme="minorBidi" w:hAnsiTheme="minorBidi"/>
          <w:sz w:val="28"/>
        </w:rPr>
        <w:t>needed information</w:t>
      </w:r>
    </w:p>
    <w:p w14:paraId="0D37D9DF" w14:textId="7F1CB825" w:rsidR="007432A6" w:rsidRDefault="007432A6" w:rsidP="00C77CCA">
      <w:pPr>
        <w:spacing w:after="0"/>
        <w:rPr>
          <w:rFonts w:asciiTheme="minorBidi" w:hAnsiTheme="minorBidi"/>
          <w:sz w:val="28"/>
        </w:rPr>
      </w:pPr>
      <w:r w:rsidRPr="007432A6">
        <w:rPr>
          <w:rFonts w:asciiTheme="minorBidi" w:hAnsiTheme="minorBidi"/>
          <w:b/>
          <w:bCs/>
          <w:sz w:val="28"/>
        </w:rPr>
        <w:t>IT</w:t>
      </w:r>
      <w:r>
        <w:rPr>
          <w:rFonts w:asciiTheme="minorBidi" w:hAnsiTheme="minorBidi"/>
          <w:sz w:val="28"/>
        </w:rPr>
        <w:t xml:space="preserve"> = </w:t>
      </w:r>
      <w:r w:rsidRPr="007432A6">
        <w:rPr>
          <w:rFonts w:asciiTheme="minorBidi" w:hAnsiTheme="minorBidi"/>
          <w:b/>
          <w:bCs/>
          <w:sz w:val="28"/>
        </w:rPr>
        <w:t>Information technology</w:t>
      </w:r>
      <w:r>
        <w:rPr>
          <w:rFonts w:asciiTheme="minorBidi" w:hAnsiTheme="minorBidi"/>
          <w:sz w:val="28"/>
        </w:rPr>
        <w:t xml:space="preserve"> = </w:t>
      </w:r>
      <w:r>
        <w:rPr>
          <w:rFonts w:asciiTheme="minorBidi" w:hAnsiTheme="minorBidi" w:hint="cs"/>
          <w:sz w:val="28"/>
          <w:cs/>
        </w:rPr>
        <w:t xml:space="preserve">การใช้ </w:t>
      </w:r>
      <w:r>
        <w:rPr>
          <w:rFonts w:asciiTheme="minorBidi" w:hAnsiTheme="minorBidi"/>
          <w:sz w:val="28"/>
        </w:rPr>
        <w:t xml:space="preserve">computer technology (hardware, software) </w:t>
      </w:r>
      <w:r>
        <w:rPr>
          <w:rFonts w:asciiTheme="minorBidi" w:hAnsiTheme="minorBidi" w:hint="cs"/>
          <w:sz w:val="28"/>
          <w:cs/>
        </w:rPr>
        <w:t xml:space="preserve">ร่วมกับ </w:t>
      </w:r>
      <w:r>
        <w:rPr>
          <w:rFonts w:asciiTheme="minorBidi" w:hAnsiTheme="minorBidi"/>
          <w:sz w:val="28"/>
        </w:rPr>
        <w:t>telecommunication technology (data, image, voice network)</w:t>
      </w:r>
    </w:p>
    <w:p w14:paraId="763374D1" w14:textId="2F155BC1" w:rsidR="007432A6" w:rsidRDefault="007432A6" w:rsidP="00C77CCA">
      <w:pPr>
        <w:spacing w:after="0"/>
        <w:rPr>
          <w:rFonts w:asciiTheme="minorBidi" w:hAnsiTheme="minorBidi"/>
          <w:sz w:val="28"/>
        </w:rPr>
      </w:pPr>
    </w:p>
    <w:p w14:paraId="616DCF42" w14:textId="218B27CC" w:rsidR="007432A6" w:rsidRDefault="007432A6" w:rsidP="00C77CCA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ssence of software engineering practice</w:t>
      </w:r>
    </w:p>
    <w:p w14:paraId="7282923A" w14:textId="281D24D3" w:rsidR="007432A6" w:rsidRDefault="007432A6" w:rsidP="007432A6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Understand problem – communicate and analysis</w:t>
      </w:r>
    </w:p>
    <w:p w14:paraId="35137B20" w14:textId="62575F39" w:rsidR="007432A6" w:rsidRDefault="007432A6" w:rsidP="007432A6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lan solution – design model &amp; software</w:t>
      </w:r>
    </w:p>
    <w:p w14:paraId="36B82489" w14:textId="462AAA29" w:rsidR="007432A6" w:rsidRDefault="007432A6" w:rsidP="007432A6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arry out plan – generate code</w:t>
      </w:r>
    </w:p>
    <w:p w14:paraId="05024F3E" w14:textId="439B1D1C" w:rsidR="007432A6" w:rsidRDefault="007432A6" w:rsidP="007432A6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xamine result for accuracy – test</w:t>
      </w:r>
    </w:p>
    <w:p w14:paraId="30B89636" w14:textId="5D4431A2" w:rsidR="007432A6" w:rsidRDefault="00682892" w:rsidP="007432A6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ประเภท </w:t>
      </w:r>
      <w:r w:rsidR="007432A6">
        <w:rPr>
          <w:rFonts w:asciiTheme="minorBidi" w:hAnsiTheme="minorBidi"/>
          <w:sz w:val="28"/>
        </w:rPr>
        <w:t>Information system</w:t>
      </w:r>
    </w:p>
    <w:p w14:paraId="18C8DFAC" w14:textId="67D8C0C0" w:rsidR="007432A6" w:rsidRDefault="00682892" w:rsidP="00682892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ransaction processing system = TPS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>-</w:t>
      </w:r>
      <w:r>
        <w:rPr>
          <w:rFonts w:asciiTheme="minorBidi" w:hAnsiTheme="minorBidi" w:hint="cs"/>
          <w:sz w:val="28"/>
          <w:cs/>
        </w:rPr>
        <w:t xml:space="preserve"> เก็บข้อมูล </w:t>
      </w:r>
      <w:r>
        <w:rPr>
          <w:rFonts w:asciiTheme="minorBidi" w:hAnsiTheme="minorBidi"/>
          <w:sz w:val="28"/>
        </w:rPr>
        <w:t>business transaction</w:t>
      </w:r>
    </w:p>
    <w:p w14:paraId="4B55AB5F" w14:textId="10AC5BC5" w:rsidR="00682892" w:rsidRDefault="00682892" w:rsidP="00682892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Management information system = MIS</w:t>
      </w:r>
      <w:r>
        <w:rPr>
          <w:rFonts w:asciiTheme="minorBidi" w:hAnsiTheme="minorBidi" w:hint="cs"/>
          <w:sz w:val="28"/>
          <w:cs/>
        </w:rPr>
        <w:t xml:space="preserve"> - เอาข้อมูลจาก </w:t>
      </w:r>
      <w:r>
        <w:rPr>
          <w:rFonts w:asciiTheme="minorBidi" w:hAnsiTheme="minorBidi"/>
          <w:sz w:val="28"/>
        </w:rPr>
        <w:t xml:space="preserve">TPS </w:t>
      </w:r>
      <w:r>
        <w:rPr>
          <w:rFonts w:asciiTheme="minorBidi" w:hAnsiTheme="minorBidi" w:hint="cs"/>
          <w:sz w:val="28"/>
          <w:cs/>
        </w:rPr>
        <w:t>มาประมวลผล</w:t>
      </w:r>
    </w:p>
    <w:p w14:paraId="39F10416" w14:textId="7220E302" w:rsidR="00682892" w:rsidRDefault="00682892" w:rsidP="00682892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Decision support system = DSS - </w:t>
      </w:r>
      <w:r>
        <w:rPr>
          <w:rFonts w:asciiTheme="minorBidi" w:hAnsiTheme="minorBidi" w:hint="cs"/>
          <w:sz w:val="28"/>
          <w:cs/>
        </w:rPr>
        <w:t>ให้ข้อมูลช่วยตัดสินใจ</w:t>
      </w:r>
    </w:p>
    <w:p w14:paraId="0E961521" w14:textId="1243CDC4" w:rsidR="00682892" w:rsidRDefault="00682892" w:rsidP="00682892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xecutive information system = EIS</w:t>
      </w:r>
      <w:r>
        <w:rPr>
          <w:rFonts w:asciiTheme="minorBidi" w:hAnsiTheme="minorBidi" w:hint="cs"/>
          <w:sz w:val="28"/>
          <w:cs/>
        </w:rPr>
        <w:t xml:space="preserve"> - ช่วย </w:t>
      </w:r>
      <w:r>
        <w:rPr>
          <w:rFonts w:asciiTheme="minorBidi" w:hAnsiTheme="minorBidi"/>
          <w:sz w:val="28"/>
        </w:rPr>
        <w:t>executive manager</w:t>
      </w:r>
      <w:r>
        <w:rPr>
          <w:rFonts w:asciiTheme="minorBidi" w:hAnsiTheme="minorBidi" w:hint="cs"/>
          <w:sz w:val="28"/>
          <w:cs/>
        </w:rPr>
        <w:t xml:space="preserve"> วางแผน</w:t>
      </w:r>
    </w:p>
    <w:p w14:paraId="38011D4D" w14:textId="2B694894" w:rsidR="00682892" w:rsidRDefault="00682892" w:rsidP="00682892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xpert system</w:t>
      </w:r>
      <w:r>
        <w:rPr>
          <w:rFonts w:asciiTheme="minorBidi" w:hAnsiTheme="minorBidi" w:hint="cs"/>
          <w:sz w:val="28"/>
          <w:cs/>
        </w:rPr>
        <w:t xml:space="preserve"> - สร้างฐานความรู้จาก </w:t>
      </w:r>
      <w:r>
        <w:rPr>
          <w:rFonts w:asciiTheme="minorBidi" w:hAnsiTheme="minorBidi"/>
          <w:sz w:val="28"/>
        </w:rPr>
        <w:t>expert</w:t>
      </w:r>
    </w:p>
    <w:p w14:paraId="295DDB8B" w14:textId="6F89E499" w:rsidR="00682892" w:rsidRDefault="00682892" w:rsidP="00682892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Communication and collaboration system - </w:t>
      </w:r>
      <w:r>
        <w:rPr>
          <w:rFonts w:asciiTheme="minorBidi" w:hAnsiTheme="minorBidi" w:hint="cs"/>
          <w:sz w:val="28"/>
          <w:cs/>
        </w:rPr>
        <w:t>การติดต่อสื่อสาร</w:t>
      </w:r>
    </w:p>
    <w:p w14:paraId="50B42052" w14:textId="0AD00831" w:rsidR="00682892" w:rsidRDefault="00682892" w:rsidP="00682892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Office automation system</w:t>
      </w:r>
      <w:r>
        <w:rPr>
          <w:rFonts w:asciiTheme="minorBidi" w:hAnsiTheme="minorBidi" w:hint="cs"/>
          <w:sz w:val="28"/>
          <w:cs/>
        </w:rPr>
        <w:t xml:space="preserve"> - </w:t>
      </w:r>
      <w:r>
        <w:rPr>
          <w:rFonts w:asciiTheme="minorBidi" w:hAnsiTheme="minorBidi"/>
          <w:sz w:val="28"/>
        </w:rPr>
        <w:t>workflow management</w:t>
      </w:r>
    </w:p>
    <w:p w14:paraId="69D6FD04" w14:textId="7CABAFC6" w:rsidR="00682892" w:rsidRPr="00682892" w:rsidRDefault="00682892" w:rsidP="00682892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ystem analyst skill</w:t>
      </w:r>
    </w:p>
    <w:p w14:paraId="47B90E19" w14:textId="3BF7B103" w:rsidR="00C77CCA" w:rsidRDefault="00B70271" w:rsidP="00B70271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echnical</w:t>
      </w:r>
    </w:p>
    <w:p w14:paraId="5A5E6806" w14:textId="7FFB5BD7" w:rsidR="00B70271" w:rsidRDefault="00B70271" w:rsidP="00B70271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Business</w:t>
      </w:r>
    </w:p>
    <w:p w14:paraId="337003EE" w14:textId="4934AFEC" w:rsidR="00B70271" w:rsidRDefault="00B70271" w:rsidP="00B70271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Analytical</w:t>
      </w:r>
    </w:p>
    <w:p w14:paraId="633E02D3" w14:textId="6997BBDF" w:rsidR="00B70271" w:rsidRDefault="00B70271" w:rsidP="00B70271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ommunications</w:t>
      </w:r>
    </w:p>
    <w:p w14:paraId="41915378" w14:textId="26EDDD5E" w:rsidR="00B70271" w:rsidRDefault="00B70271" w:rsidP="00B70271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nterpersonal</w:t>
      </w:r>
    </w:p>
    <w:p w14:paraId="74DD2D1E" w14:textId="1CAED123" w:rsidR="00B70271" w:rsidRDefault="00B70271" w:rsidP="00B70271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>Ethics</w:t>
      </w:r>
    </w:p>
    <w:p w14:paraId="7999F2BE" w14:textId="306DB595" w:rsidR="0056715D" w:rsidRDefault="0056715D" w:rsidP="0056715D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ystem analyst role</w:t>
      </w:r>
    </w:p>
    <w:p w14:paraId="6DFEB48C" w14:textId="77777777" w:rsidR="00E60F86" w:rsidRDefault="0056715D" w:rsidP="0056715D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Business analyst</w:t>
      </w:r>
    </w:p>
    <w:p w14:paraId="7503420E" w14:textId="77777777" w:rsidR="00E60F86" w:rsidRDefault="00137039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analyze key business</w:t>
      </w:r>
    </w:p>
    <w:p w14:paraId="25D1A097" w14:textId="77777777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dentify business value</w:t>
      </w:r>
    </w:p>
    <w:p w14:paraId="7BDBE141" w14:textId="16BB3D41" w:rsidR="0056715D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sign process business and policy</w:t>
      </w:r>
    </w:p>
    <w:p w14:paraId="75DF0DC4" w14:textId="77777777" w:rsidR="00E60F86" w:rsidRDefault="0056715D" w:rsidP="0056715D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ystem analyst</w:t>
      </w:r>
    </w:p>
    <w:p w14:paraId="3446A67D" w14:textId="760A74ED" w:rsidR="0056715D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dentify how technology can improve business process</w:t>
      </w:r>
    </w:p>
    <w:p w14:paraId="0A34B185" w14:textId="28299166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sign business process</w:t>
      </w:r>
    </w:p>
    <w:p w14:paraId="5DBBC507" w14:textId="1FA05AB4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sign information system</w:t>
      </w:r>
    </w:p>
    <w:p w14:paraId="65C47D0F" w14:textId="3CEB53C1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nsure that system conform IS standard</w:t>
      </w:r>
    </w:p>
    <w:p w14:paraId="5AB20299" w14:textId="2AF8E22A" w:rsidR="0056715D" w:rsidRDefault="0056715D" w:rsidP="0056715D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nfrastructure analyst</w:t>
      </w:r>
    </w:p>
    <w:p w14:paraId="290930F0" w14:textId="23B5C436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ensure that system conform </w:t>
      </w:r>
      <w:r>
        <w:rPr>
          <w:rFonts w:asciiTheme="minorBidi" w:hAnsiTheme="minorBidi"/>
          <w:sz w:val="28"/>
        </w:rPr>
        <w:t>infrastructure</w:t>
      </w:r>
      <w:r>
        <w:rPr>
          <w:rFonts w:asciiTheme="minorBidi" w:hAnsiTheme="minorBidi"/>
          <w:sz w:val="28"/>
        </w:rPr>
        <w:t xml:space="preserve"> standard</w:t>
      </w:r>
    </w:p>
    <w:p w14:paraId="0F352143" w14:textId="05A191A9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dentify infrastructure change</w:t>
      </w:r>
    </w:p>
    <w:p w14:paraId="66444C59" w14:textId="225DA470" w:rsidR="0056715D" w:rsidRDefault="0056715D" w:rsidP="0056715D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hange management analyst</w:t>
      </w:r>
    </w:p>
    <w:p w14:paraId="7D7A1E52" w14:textId="4EC28F5C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velop and execute change management plan</w:t>
      </w:r>
    </w:p>
    <w:p w14:paraId="19029883" w14:textId="0E1216FA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velop and execute</w:t>
      </w:r>
      <w:r>
        <w:rPr>
          <w:rFonts w:asciiTheme="minorBidi" w:hAnsiTheme="minorBidi"/>
          <w:sz w:val="28"/>
        </w:rPr>
        <w:t xml:space="preserve"> user training plan</w:t>
      </w:r>
    </w:p>
    <w:p w14:paraId="6E74E2C5" w14:textId="6708339C" w:rsidR="0056715D" w:rsidRDefault="0056715D" w:rsidP="0056715D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manager</w:t>
      </w:r>
    </w:p>
    <w:p w14:paraId="40B0C9C1" w14:textId="7A9E9A72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manage team</w:t>
      </w:r>
    </w:p>
    <w:p w14:paraId="4E1C892E" w14:textId="251DD7A7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velop and monitor project plan – on-time, on-budget, on-value delivery</w:t>
      </w:r>
    </w:p>
    <w:p w14:paraId="04E6EA94" w14:textId="12FB0B07" w:rsidR="00E60F86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assign resource</w:t>
      </w:r>
    </w:p>
    <w:p w14:paraId="43E2C311" w14:textId="4A3CB3A7" w:rsidR="00E60F86" w:rsidRPr="0056715D" w:rsidRDefault="00E60F86" w:rsidP="00E60F86">
      <w:pPr>
        <w:pStyle w:val="ListParagraph"/>
        <w:numPr>
          <w:ilvl w:val="1"/>
          <w:numId w:val="2"/>
        </w:numPr>
        <w:spacing w:after="0"/>
        <w:rPr>
          <w:rFonts w:asciiTheme="minorBidi" w:hAnsiTheme="minorBidi" w:hint="cs"/>
          <w:sz w:val="28"/>
        </w:rPr>
      </w:pPr>
      <w:r>
        <w:rPr>
          <w:rFonts w:asciiTheme="minorBidi" w:hAnsiTheme="minorBidi"/>
          <w:sz w:val="28"/>
        </w:rPr>
        <w:t>primary project contact</w:t>
      </w:r>
    </w:p>
    <w:p w14:paraId="4D980919" w14:textId="54FB7093" w:rsidR="00B70271" w:rsidRDefault="00B70271" w:rsidP="00B70271">
      <w:pPr>
        <w:spacing w:after="0"/>
        <w:rPr>
          <w:rFonts w:asciiTheme="minorBidi" w:hAnsiTheme="minorBidi"/>
          <w:sz w:val="28"/>
        </w:rPr>
      </w:pPr>
      <w:r w:rsidRPr="00B70271">
        <w:rPr>
          <w:rFonts w:asciiTheme="minorBidi" w:hAnsiTheme="minorBidi"/>
          <w:b/>
          <w:bCs/>
          <w:sz w:val="28"/>
        </w:rPr>
        <w:t>SDLC</w:t>
      </w:r>
      <w:r>
        <w:rPr>
          <w:rFonts w:asciiTheme="minorBidi" w:hAnsiTheme="minorBidi"/>
          <w:sz w:val="28"/>
        </w:rPr>
        <w:t xml:space="preserve"> = </w:t>
      </w:r>
      <w:r w:rsidRPr="00B70271">
        <w:rPr>
          <w:rFonts w:asciiTheme="minorBidi" w:hAnsiTheme="minorBidi"/>
          <w:b/>
          <w:bCs/>
          <w:sz w:val="28"/>
        </w:rPr>
        <w:t>System development life cycle</w:t>
      </w:r>
      <w:r>
        <w:rPr>
          <w:rFonts w:asciiTheme="minorBidi" w:hAnsiTheme="minorBidi"/>
          <w:sz w:val="28"/>
        </w:rPr>
        <w:t xml:space="preserve"> – </w:t>
      </w:r>
      <w:r>
        <w:rPr>
          <w:rFonts w:asciiTheme="minorBidi" w:hAnsiTheme="minorBidi" w:hint="cs"/>
          <w:sz w:val="28"/>
          <w:cs/>
        </w:rPr>
        <w:t xml:space="preserve">มี 4 </w:t>
      </w:r>
      <w:r>
        <w:rPr>
          <w:rFonts w:asciiTheme="minorBidi" w:hAnsiTheme="minorBidi"/>
          <w:sz w:val="28"/>
        </w:rPr>
        <w:t xml:space="preserve">phase – </w:t>
      </w:r>
      <w:r>
        <w:rPr>
          <w:rFonts w:asciiTheme="minorBidi" w:hAnsiTheme="minorBidi" w:hint="cs"/>
          <w:sz w:val="28"/>
          <w:cs/>
        </w:rPr>
        <w:t xml:space="preserve">แต่ละ </w:t>
      </w:r>
      <w:r>
        <w:rPr>
          <w:rFonts w:asciiTheme="minorBidi" w:hAnsiTheme="minorBidi"/>
          <w:sz w:val="28"/>
        </w:rPr>
        <w:t xml:space="preserve">phase </w:t>
      </w:r>
      <w:r>
        <w:rPr>
          <w:rFonts w:asciiTheme="minorBidi" w:hAnsiTheme="minorBidi" w:hint="cs"/>
          <w:sz w:val="28"/>
          <w:cs/>
        </w:rPr>
        <w:t xml:space="preserve">มี </w:t>
      </w:r>
      <w:r>
        <w:rPr>
          <w:rFonts w:asciiTheme="minorBidi" w:hAnsiTheme="minorBidi"/>
          <w:sz w:val="28"/>
        </w:rPr>
        <w:t xml:space="preserve">step </w:t>
      </w:r>
      <w:r>
        <w:rPr>
          <w:rFonts w:asciiTheme="minorBidi" w:hAnsiTheme="minorBidi" w:hint="cs"/>
          <w:sz w:val="28"/>
          <w:cs/>
        </w:rPr>
        <w:t xml:space="preserve">และ </w:t>
      </w:r>
      <w:r>
        <w:rPr>
          <w:rFonts w:asciiTheme="minorBidi" w:hAnsiTheme="minorBidi"/>
          <w:sz w:val="28"/>
        </w:rPr>
        <w:t>deliverable</w:t>
      </w:r>
    </w:p>
    <w:p w14:paraId="66E06C50" w14:textId="340F72E7" w:rsidR="00B70271" w:rsidRDefault="00B70271" w:rsidP="00B70271">
      <w:pPr>
        <w:pStyle w:val="ListParagraph"/>
        <w:numPr>
          <w:ilvl w:val="0"/>
          <w:numId w:val="3"/>
        </w:numPr>
        <w:spacing w:after="0"/>
        <w:ind w:left="720"/>
        <w:rPr>
          <w:rFonts w:asciiTheme="minorBidi" w:hAnsiTheme="minorBidi"/>
          <w:sz w:val="28"/>
        </w:rPr>
      </w:pPr>
      <w:r w:rsidRPr="006A044B">
        <w:rPr>
          <w:rFonts w:asciiTheme="minorBidi" w:hAnsiTheme="minorBidi"/>
          <w:b/>
          <w:bCs/>
          <w:sz w:val="28"/>
        </w:rPr>
        <w:t>Planning phase</w:t>
      </w:r>
      <w:r>
        <w:rPr>
          <w:rFonts w:asciiTheme="minorBidi" w:hAnsiTheme="minorBidi"/>
          <w:sz w:val="28"/>
        </w:rPr>
        <w:t xml:space="preserve"> – why build, what value, how long to build, how team</w:t>
      </w:r>
    </w:p>
    <w:p w14:paraId="4CEB362C" w14:textId="77777777" w:rsidR="00056ED0" w:rsidRDefault="00056ED0" w:rsidP="00B70271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initiation</w:t>
      </w:r>
    </w:p>
    <w:p w14:paraId="4FB7D851" w14:textId="085CCC6C" w:rsidR="00B70271" w:rsidRDefault="00056ED0" w:rsidP="00056ED0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System request - </w:t>
      </w:r>
      <w:r>
        <w:rPr>
          <w:rFonts w:asciiTheme="minorBidi" w:hAnsiTheme="minorBidi" w:hint="cs"/>
          <w:sz w:val="28"/>
          <w:cs/>
        </w:rPr>
        <w:t xml:space="preserve">จาก </w:t>
      </w:r>
      <w:r>
        <w:rPr>
          <w:rFonts w:asciiTheme="minorBidi" w:hAnsiTheme="minorBidi"/>
          <w:sz w:val="28"/>
        </w:rPr>
        <w:t>project sponsor</w:t>
      </w:r>
    </w:p>
    <w:p w14:paraId="5EF3A907" w14:textId="0DACDE4F" w:rsidR="00056ED0" w:rsidRDefault="00056ED0" w:rsidP="00056ED0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Feasible analysis - for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>approval</w:t>
      </w:r>
    </w:p>
    <w:p w14:paraId="0B6401E0" w14:textId="550DFE60" w:rsidR="00056ED0" w:rsidRDefault="00056ED0" w:rsidP="00B70271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management</w:t>
      </w:r>
    </w:p>
    <w:p w14:paraId="14E487AA" w14:textId="00080587" w:rsidR="00056ED0" w:rsidRDefault="00056ED0" w:rsidP="00056ED0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Workplan - activity list</w:t>
      </w:r>
    </w:p>
    <w:p w14:paraId="64364FBA" w14:textId="294588CD" w:rsidR="00056ED0" w:rsidRPr="00B70271" w:rsidRDefault="00056ED0" w:rsidP="00056ED0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plan</w:t>
      </w:r>
    </w:p>
    <w:p w14:paraId="102E7E98" w14:textId="4EC8C6DC" w:rsidR="00B70271" w:rsidRDefault="00B70271" w:rsidP="00B70271">
      <w:pPr>
        <w:pStyle w:val="ListParagraph"/>
        <w:numPr>
          <w:ilvl w:val="0"/>
          <w:numId w:val="3"/>
        </w:numPr>
        <w:spacing w:after="0"/>
        <w:ind w:left="720"/>
        <w:rPr>
          <w:rFonts w:asciiTheme="minorBidi" w:hAnsiTheme="minorBidi"/>
          <w:sz w:val="28"/>
        </w:rPr>
      </w:pPr>
      <w:r w:rsidRPr="006A044B">
        <w:rPr>
          <w:rFonts w:asciiTheme="minorBidi" w:hAnsiTheme="minorBidi"/>
          <w:b/>
          <w:bCs/>
          <w:sz w:val="28"/>
        </w:rPr>
        <w:t>Analysis phase</w:t>
      </w:r>
      <w:r>
        <w:rPr>
          <w:rFonts w:asciiTheme="minorBidi" w:hAnsiTheme="minorBidi"/>
          <w:sz w:val="28"/>
        </w:rPr>
        <w:t xml:space="preserve"> – who use, what system do, where &amp; when to use</w:t>
      </w:r>
    </w:p>
    <w:p w14:paraId="0781D652" w14:textId="7420B382" w:rsidR="00056ED0" w:rsidRDefault="00056ED0" w:rsidP="00056ED0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Develop analysis strategy – </w:t>
      </w:r>
      <w:r>
        <w:rPr>
          <w:rFonts w:asciiTheme="minorBidi" w:hAnsiTheme="minorBidi" w:hint="cs"/>
          <w:sz w:val="28"/>
          <w:cs/>
        </w:rPr>
        <w:t>ทำความเข้าใจ</w:t>
      </w:r>
      <w:r>
        <w:rPr>
          <w:rFonts w:asciiTheme="minorBidi" w:hAnsiTheme="minorBidi"/>
          <w:sz w:val="28"/>
        </w:rPr>
        <w:t xml:space="preserve"> as-is system, </w:t>
      </w:r>
      <w:r>
        <w:rPr>
          <w:rFonts w:asciiTheme="minorBidi" w:hAnsiTheme="minorBidi" w:hint="cs"/>
          <w:sz w:val="28"/>
          <w:cs/>
        </w:rPr>
        <w:t>ปัญหา โอกาสแก้ไข</w:t>
      </w:r>
      <w:r>
        <w:rPr>
          <w:rFonts w:asciiTheme="minorBidi" w:hAnsiTheme="minorBidi"/>
          <w:sz w:val="28"/>
        </w:rPr>
        <w:t>, to-be system</w:t>
      </w:r>
    </w:p>
    <w:p w14:paraId="1BCA995F" w14:textId="5EF29853" w:rsidR="00056ED0" w:rsidRDefault="00056ED0" w:rsidP="00056ED0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Gather software and system requirement</w:t>
      </w:r>
    </w:p>
    <w:p w14:paraId="5C9DE9DD" w14:textId="7FE32F70" w:rsidR="00056ED0" w:rsidRDefault="00056ED0" w:rsidP="00056ED0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Analysis model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  <w:cs/>
        </w:rPr>
        <w:t>–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>how business will operate if new system is developed</w:t>
      </w:r>
    </w:p>
    <w:p w14:paraId="2B84605A" w14:textId="1908D17F" w:rsidR="00056ED0" w:rsidRDefault="00056ED0" w:rsidP="00056ED0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 xml:space="preserve">Develop system proposal </w:t>
      </w:r>
      <w:r w:rsidR="006A044B">
        <w:rPr>
          <w:rFonts w:asciiTheme="minorBidi" w:hAnsiTheme="minorBidi" w:hint="cs"/>
          <w:sz w:val="28"/>
          <w:cs/>
        </w:rPr>
        <w:t xml:space="preserve">- จาก </w:t>
      </w:r>
      <w:r>
        <w:rPr>
          <w:rFonts w:asciiTheme="minorBidi" w:hAnsiTheme="minorBidi"/>
          <w:sz w:val="28"/>
        </w:rPr>
        <w:t>2.1 &amp; 2.2 for approval</w:t>
      </w:r>
    </w:p>
    <w:p w14:paraId="007EA381" w14:textId="619FC223" w:rsidR="00056ED0" w:rsidRDefault="00056ED0" w:rsidP="00056ED0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ystem proposal</w:t>
      </w:r>
    </w:p>
    <w:p w14:paraId="712BB4F3" w14:textId="259385A7" w:rsidR="00B70271" w:rsidRDefault="00B70271" w:rsidP="00B70271">
      <w:pPr>
        <w:pStyle w:val="ListParagraph"/>
        <w:numPr>
          <w:ilvl w:val="0"/>
          <w:numId w:val="3"/>
        </w:numPr>
        <w:spacing w:after="0"/>
        <w:ind w:left="720"/>
        <w:rPr>
          <w:rFonts w:asciiTheme="minorBidi" w:hAnsiTheme="minorBidi"/>
          <w:sz w:val="28"/>
        </w:rPr>
      </w:pPr>
      <w:r w:rsidRPr="006A044B">
        <w:rPr>
          <w:rFonts w:asciiTheme="minorBidi" w:hAnsiTheme="minorBidi"/>
          <w:b/>
          <w:bCs/>
          <w:sz w:val="28"/>
        </w:rPr>
        <w:t>Design phase</w:t>
      </w:r>
      <w:r>
        <w:rPr>
          <w:rFonts w:asciiTheme="minorBidi" w:hAnsiTheme="minorBidi"/>
          <w:sz w:val="28"/>
        </w:rPr>
        <w:t xml:space="preserve"> – how to build, how to operate</w:t>
      </w:r>
    </w:p>
    <w:p w14:paraId="277B2239" w14:textId="65CA205E" w:rsidR="00056ED0" w:rsidRDefault="00457B85" w:rsidP="00056ED0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velop design strategy</w:t>
      </w:r>
      <w:r w:rsidR="006A044B">
        <w:rPr>
          <w:rFonts w:asciiTheme="minorBidi" w:hAnsiTheme="minorBidi" w:hint="cs"/>
          <w:sz w:val="28"/>
          <w:cs/>
        </w:rPr>
        <w:t xml:space="preserve"> </w:t>
      </w:r>
      <w:r w:rsidR="006A044B">
        <w:rPr>
          <w:rFonts w:asciiTheme="minorBidi" w:hAnsiTheme="minorBidi"/>
          <w:sz w:val="28"/>
          <w:cs/>
        </w:rPr>
        <w:t>–</w:t>
      </w:r>
      <w:r w:rsidR="006A044B">
        <w:rPr>
          <w:rFonts w:asciiTheme="minorBidi" w:hAnsiTheme="minorBidi" w:hint="cs"/>
          <w:sz w:val="28"/>
          <w:cs/>
        </w:rPr>
        <w:t xml:space="preserve"> </w:t>
      </w:r>
      <w:r w:rsidR="006A044B">
        <w:rPr>
          <w:rFonts w:asciiTheme="minorBidi" w:hAnsiTheme="minorBidi"/>
          <w:sz w:val="28"/>
        </w:rPr>
        <w:t>in-house / outsource, software package</w:t>
      </w:r>
    </w:p>
    <w:p w14:paraId="52B1EEC2" w14:textId="697A99E9" w:rsidR="00457B85" w:rsidRDefault="00457B85" w:rsidP="00056ED0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velop architecture and interface design</w:t>
      </w:r>
    </w:p>
    <w:p w14:paraId="1F6F63E7" w14:textId="2632ACE4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Architecture and interface design</w:t>
      </w:r>
    </w:p>
    <w:p w14:paraId="47EBF1D3" w14:textId="62C1B7C0" w:rsidR="006A044B" w:rsidRPr="006A044B" w:rsidRDefault="00457B85" w:rsidP="006A044B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velop database and file specification</w:t>
      </w:r>
    </w:p>
    <w:p w14:paraId="2E4AAC4E" w14:textId="0EB9658A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</w:t>
      </w:r>
      <w:r w:rsidRPr="006A044B">
        <w:rPr>
          <w:rFonts w:asciiTheme="minorBidi" w:hAnsiTheme="minorBidi"/>
          <w:sz w:val="28"/>
        </w:rPr>
        <w:t>atabase and file specification</w:t>
      </w:r>
    </w:p>
    <w:p w14:paraId="6311FD30" w14:textId="457651DE" w:rsidR="00457B85" w:rsidRDefault="00457B85" w:rsidP="00056ED0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velop program design</w:t>
      </w:r>
    </w:p>
    <w:p w14:paraId="672F86C4" w14:textId="2AA304BA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gram design</w:t>
      </w:r>
    </w:p>
    <w:p w14:paraId="55853079" w14:textId="73153ACF" w:rsidR="00457B85" w:rsidRDefault="00457B85" w:rsidP="00056ED0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velop system design specification</w:t>
      </w:r>
      <w:r w:rsidR="006A044B">
        <w:rPr>
          <w:rFonts w:asciiTheme="minorBidi" w:hAnsiTheme="minorBidi" w:hint="cs"/>
          <w:sz w:val="28"/>
          <w:cs/>
        </w:rPr>
        <w:t xml:space="preserve"> - จาก 3.2-3.4 </w:t>
      </w:r>
      <w:r w:rsidR="006A044B">
        <w:rPr>
          <w:rFonts w:asciiTheme="minorBidi" w:hAnsiTheme="minorBidi"/>
          <w:sz w:val="28"/>
        </w:rPr>
        <w:t>for approval</w:t>
      </w:r>
    </w:p>
    <w:p w14:paraId="4B028700" w14:textId="353E253A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ystem design specification</w:t>
      </w:r>
    </w:p>
    <w:p w14:paraId="47C6CE43" w14:textId="16489BD4" w:rsidR="00B70271" w:rsidRPr="006A044B" w:rsidRDefault="00B70271" w:rsidP="00B70271">
      <w:pPr>
        <w:pStyle w:val="ListParagraph"/>
        <w:numPr>
          <w:ilvl w:val="0"/>
          <w:numId w:val="3"/>
        </w:numPr>
        <w:spacing w:after="0"/>
        <w:ind w:left="720"/>
        <w:rPr>
          <w:rFonts w:asciiTheme="minorBidi" w:hAnsiTheme="minorBidi"/>
          <w:b/>
          <w:bCs/>
          <w:sz w:val="28"/>
        </w:rPr>
      </w:pPr>
      <w:r w:rsidRPr="006A044B">
        <w:rPr>
          <w:rFonts w:asciiTheme="minorBidi" w:hAnsiTheme="minorBidi"/>
          <w:b/>
          <w:bCs/>
          <w:sz w:val="28"/>
        </w:rPr>
        <w:t>Implementation phase</w:t>
      </w:r>
    </w:p>
    <w:p w14:paraId="7A8EDA25" w14:textId="2401C4FA" w:rsidR="006A044B" w:rsidRDefault="006A044B" w:rsidP="006A044B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onstruct system – build, test</w:t>
      </w:r>
    </w:p>
    <w:p w14:paraId="1432F9E8" w14:textId="3F8A256D" w:rsidR="006A044B" w:rsidRDefault="006A044B" w:rsidP="006A044B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nstall system</w:t>
      </w:r>
    </w:p>
    <w:p w14:paraId="5A2A82D0" w14:textId="135E23A4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raining plan for user</w:t>
      </w:r>
    </w:p>
    <w:p w14:paraId="7AB8A2D2" w14:textId="1D8A0027" w:rsidR="006A044B" w:rsidRDefault="006A044B" w:rsidP="006A044B">
      <w:pPr>
        <w:pStyle w:val="ListParagraph"/>
        <w:numPr>
          <w:ilvl w:val="1"/>
          <w:numId w:val="3"/>
        </w:numPr>
        <w:spacing w:after="0"/>
        <w:ind w:left="117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stablish support plan</w:t>
      </w:r>
    </w:p>
    <w:p w14:paraId="5234AD23" w14:textId="2CCEB7AA" w:rsidR="006A044B" w:rsidRPr="00B70271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  <w:cs/>
        </w:rPr>
      </w:pPr>
      <w:r>
        <w:rPr>
          <w:rFonts w:asciiTheme="minorBidi" w:hAnsiTheme="minorBidi"/>
          <w:sz w:val="28"/>
        </w:rPr>
        <w:t>Support plan for maintenance</w:t>
      </w:r>
    </w:p>
    <w:p w14:paraId="3D3B7CEF" w14:textId="77777777" w:rsidR="00F453A3" w:rsidRDefault="00F453A3" w:rsidP="00C77CCA">
      <w:pPr>
        <w:spacing w:after="0"/>
        <w:rPr>
          <w:rFonts w:asciiTheme="minorBidi" w:hAnsiTheme="minorBidi"/>
          <w:b/>
          <w:bCs/>
          <w:sz w:val="28"/>
        </w:rPr>
      </w:pPr>
    </w:p>
    <w:p w14:paraId="34456C7A" w14:textId="77777777" w:rsidR="00F453A3" w:rsidRDefault="00F453A3" w:rsidP="00C77CCA">
      <w:pPr>
        <w:spacing w:after="0"/>
        <w:rPr>
          <w:rFonts w:asciiTheme="minorBidi" w:hAnsiTheme="minorBidi"/>
          <w:b/>
          <w:bCs/>
          <w:sz w:val="28"/>
        </w:rPr>
      </w:pPr>
    </w:p>
    <w:p w14:paraId="743EB5F8" w14:textId="77777777" w:rsidR="00F453A3" w:rsidRDefault="00F453A3" w:rsidP="00C77CCA">
      <w:pPr>
        <w:spacing w:after="0"/>
        <w:rPr>
          <w:rFonts w:asciiTheme="minorBidi" w:hAnsiTheme="minorBidi"/>
          <w:b/>
          <w:bCs/>
          <w:sz w:val="28"/>
        </w:rPr>
      </w:pPr>
    </w:p>
    <w:p w14:paraId="079914BF" w14:textId="77777777" w:rsidR="00F453A3" w:rsidRDefault="00F453A3" w:rsidP="00C77CCA">
      <w:pPr>
        <w:spacing w:after="0"/>
        <w:rPr>
          <w:rFonts w:asciiTheme="minorBidi" w:hAnsiTheme="minorBidi"/>
          <w:b/>
          <w:bCs/>
          <w:sz w:val="28"/>
        </w:rPr>
      </w:pPr>
    </w:p>
    <w:p w14:paraId="460AE0B2" w14:textId="24D7D87E" w:rsidR="00C77CCA" w:rsidRDefault="006A044B" w:rsidP="00C77CCA">
      <w:pPr>
        <w:spacing w:after="0"/>
        <w:rPr>
          <w:rFonts w:asciiTheme="minorBidi" w:hAnsiTheme="minorBidi"/>
          <w:sz w:val="28"/>
        </w:rPr>
      </w:pPr>
      <w:r w:rsidRPr="006A044B">
        <w:rPr>
          <w:rFonts w:asciiTheme="minorBidi" w:hAnsiTheme="minorBidi"/>
          <w:b/>
          <w:bCs/>
          <w:sz w:val="28"/>
        </w:rPr>
        <w:t xml:space="preserve">System development methodology </w:t>
      </w:r>
      <w:r>
        <w:rPr>
          <w:rFonts w:asciiTheme="minorBidi" w:hAnsiTheme="minorBidi"/>
          <w:sz w:val="28"/>
        </w:rPr>
        <w:t>= formalizes approach to implement SDLC</w:t>
      </w:r>
    </w:p>
    <w:p w14:paraId="1859A1EC" w14:textId="0A50852C" w:rsidR="006A044B" w:rsidRDefault="006A044B" w:rsidP="006A044B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tructured design</w:t>
      </w:r>
    </w:p>
    <w:p w14:paraId="0D3DEBD5" w14:textId="4E118D70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Waterfall development</w:t>
      </w:r>
    </w:p>
    <w:p w14:paraId="126BD679" w14:textId="316776CC" w:rsidR="007E3DA0" w:rsidRDefault="007E3DA0" w:rsidP="007E3DA0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ทำเป็น </w:t>
      </w:r>
      <w:r>
        <w:rPr>
          <w:rFonts w:asciiTheme="minorBidi" w:hAnsiTheme="minorBidi"/>
          <w:sz w:val="28"/>
        </w:rPr>
        <w:t xml:space="preserve">sequence - </w:t>
      </w:r>
      <w:r>
        <w:rPr>
          <w:rFonts w:asciiTheme="minorBidi" w:hAnsiTheme="minorBidi" w:hint="cs"/>
          <w:sz w:val="28"/>
          <w:cs/>
        </w:rPr>
        <w:t xml:space="preserve">ได้ผลลัพธ์ก่อนค่อย </w:t>
      </w:r>
      <w:r>
        <w:rPr>
          <w:rFonts w:asciiTheme="minorBidi" w:hAnsiTheme="minorBidi"/>
          <w:sz w:val="28"/>
        </w:rPr>
        <w:t>next phase</w:t>
      </w:r>
    </w:p>
    <w:p w14:paraId="6945333E" w14:textId="6F4451AA" w:rsidR="007E3DA0" w:rsidRDefault="007E3DA0" w:rsidP="007E3DA0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ros – requirement </w:t>
      </w:r>
      <w:r>
        <w:rPr>
          <w:rFonts w:asciiTheme="minorBidi" w:hAnsiTheme="minorBidi" w:hint="cs"/>
          <w:sz w:val="28"/>
          <w:cs/>
        </w:rPr>
        <w:t xml:space="preserve">ครบ, </w:t>
      </w:r>
      <w:r>
        <w:rPr>
          <w:rFonts w:asciiTheme="minorBidi" w:hAnsiTheme="minorBidi"/>
          <w:sz w:val="28"/>
        </w:rPr>
        <w:t>stable</w:t>
      </w:r>
      <w:r>
        <w:rPr>
          <w:rFonts w:asciiTheme="minorBidi" w:hAnsiTheme="minorBidi" w:hint="cs"/>
          <w:sz w:val="28"/>
          <w:cs/>
        </w:rPr>
        <w:t xml:space="preserve"> ไม่ค่อยเปลี่ยน </w:t>
      </w:r>
      <w:r>
        <w:rPr>
          <w:rFonts w:asciiTheme="minorBidi" w:hAnsiTheme="minorBidi"/>
          <w:sz w:val="28"/>
        </w:rPr>
        <w:t>requirement</w:t>
      </w:r>
    </w:p>
    <w:p w14:paraId="215C422E" w14:textId="68F70418" w:rsidR="007E3DA0" w:rsidRDefault="007E3DA0" w:rsidP="007E3DA0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Cons - </w:t>
      </w:r>
      <w:r>
        <w:rPr>
          <w:rFonts w:asciiTheme="minorBidi" w:hAnsiTheme="minorBidi" w:hint="cs"/>
          <w:sz w:val="28"/>
          <w:cs/>
        </w:rPr>
        <w:t>ใช้เวลานาน, ความต้องการอาจเปลี่ยนไปแล้ว</w:t>
      </w:r>
    </w:p>
    <w:p w14:paraId="67650BCC" w14:textId="19D5C537" w:rsidR="007E3DA0" w:rsidRPr="007E3DA0" w:rsidRDefault="007E3DA0" w:rsidP="007E3DA0">
      <w:pPr>
        <w:spacing w:after="0"/>
        <w:jc w:val="center"/>
        <w:rPr>
          <w:rFonts w:asciiTheme="minorBidi" w:hAnsiTheme="minorBidi"/>
          <w:sz w:val="28"/>
          <w:cs/>
        </w:rPr>
      </w:pPr>
      <w:r w:rsidRPr="007E3DA0">
        <w:rPr>
          <w:rFonts w:hint="cs"/>
          <w:noProof/>
        </w:rPr>
        <w:lastRenderedPageBreak/>
        <w:drawing>
          <wp:inline distT="0" distB="0" distL="0" distR="0" wp14:anchorId="524A292B" wp14:editId="5001E33B">
            <wp:extent cx="3361767" cy="2011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1767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3CD3A" w14:textId="188115F8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arallel development</w:t>
      </w:r>
    </w:p>
    <w:p w14:paraId="2B347787" w14:textId="4E918225" w:rsidR="007E3DA0" w:rsidRDefault="007E3DA0" w:rsidP="007E3DA0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Design </w:t>
      </w:r>
      <w:r>
        <w:rPr>
          <w:rFonts w:asciiTheme="minorBidi" w:hAnsiTheme="minorBidi" w:hint="cs"/>
          <w:sz w:val="28"/>
          <w:cs/>
        </w:rPr>
        <w:t xml:space="preserve">โดยรวมแล้วแบ่งทีมย่อย </w:t>
      </w:r>
      <w:r>
        <w:rPr>
          <w:rFonts w:asciiTheme="minorBidi" w:hAnsiTheme="minorBidi"/>
          <w:sz w:val="28"/>
        </w:rPr>
        <w:t xml:space="preserve">design subproject </w:t>
      </w:r>
      <w:r>
        <w:rPr>
          <w:rFonts w:asciiTheme="minorBidi" w:hAnsiTheme="minorBidi" w:hint="cs"/>
          <w:sz w:val="28"/>
          <w:cs/>
        </w:rPr>
        <w:t>ต่อ</w:t>
      </w:r>
    </w:p>
    <w:p w14:paraId="3F3AA294" w14:textId="5B5BA5C4" w:rsidR="007E3DA0" w:rsidRDefault="007E3DA0" w:rsidP="007E3DA0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s –</w:t>
      </w:r>
      <w:r>
        <w:rPr>
          <w:rFonts w:asciiTheme="minorBidi" w:hAnsiTheme="minorBidi" w:hint="cs"/>
          <w:sz w:val="28"/>
          <w:cs/>
        </w:rPr>
        <w:t xml:space="preserve"> ลดเวลา</w:t>
      </w:r>
    </w:p>
    <w:p w14:paraId="3BEE81B0" w14:textId="2FED3FC0" w:rsidR="007E3DA0" w:rsidRDefault="007E3DA0" w:rsidP="007E3DA0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Cons – </w:t>
      </w:r>
      <w:r>
        <w:rPr>
          <w:rFonts w:asciiTheme="minorBidi" w:hAnsiTheme="minorBidi" w:hint="cs"/>
          <w:sz w:val="28"/>
          <w:cs/>
        </w:rPr>
        <w:t xml:space="preserve">ปัญหาการ </w:t>
      </w:r>
      <w:r>
        <w:rPr>
          <w:rFonts w:asciiTheme="minorBidi" w:hAnsiTheme="minorBidi"/>
          <w:sz w:val="28"/>
        </w:rPr>
        <w:t>coordinate</w:t>
      </w:r>
    </w:p>
    <w:p w14:paraId="3BB376C0" w14:textId="2BA1FDE2" w:rsidR="007E3DA0" w:rsidRPr="007E3DA0" w:rsidRDefault="007E3DA0" w:rsidP="007E3DA0">
      <w:pPr>
        <w:spacing w:after="0"/>
        <w:jc w:val="center"/>
        <w:rPr>
          <w:rFonts w:asciiTheme="minorBidi" w:hAnsiTheme="minorBidi"/>
          <w:sz w:val="28"/>
        </w:rPr>
      </w:pPr>
      <w:r w:rsidRPr="007E3DA0">
        <w:rPr>
          <w:rFonts w:asciiTheme="minorBidi" w:hAnsiTheme="minorBidi"/>
          <w:noProof/>
          <w:sz w:val="28"/>
        </w:rPr>
        <w:drawing>
          <wp:inline distT="0" distB="0" distL="0" distR="0" wp14:anchorId="7DB9FC2E" wp14:editId="5EB433F9">
            <wp:extent cx="4524052" cy="29260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052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E8BDD" w14:textId="0DF8155B" w:rsidR="006A044B" w:rsidRDefault="006A044B" w:rsidP="006A044B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RAD = Rapid application development</w:t>
      </w:r>
    </w:p>
    <w:p w14:paraId="0158045A" w14:textId="7E465651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hased development</w:t>
      </w:r>
    </w:p>
    <w:p w14:paraId="6B6A4B39" w14:textId="02923CB6" w:rsidR="00104673" w:rsidRDefault="00104673" w:rsidP="00104673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ต้องการ </w:t>
      </w:r>
      <w:r>
        <w:rPr>
          <w:rFonts w:asciiTheme="minorBidi" w:hAnsiTheme="minorBidi"/>
          <w:sz w:val="28"/>
        </w:rPr>
        <w:t xml:space="preserve">release </w:t>
      </w:r>
      <w:r>
        <w:rPr>
          <w:rFonts w:asciiTheme="minorBidi" w:hAnsiTheme="minorBidi" w:hint="cs"/>
          <w:sz w:val="28"/>
          <w:cs/>
        </w:rPr>
        <w:t xml:space="preserve">บาง </w:t>
      </w:r>
      <w:r>
        <w:rPr>
          <w:rFonts w:asciiTheme="minorBidi" w:hAnsiTheme="minorBidi"/>
          <w:sz w:val="28"/>
        </w:rPr>
        <w:t xml:space="preserve">feature </w:t>
      </w:r>
      <w:r>
        <w:rPr>
          <w:rFonts w:asciiTheme="minorBidi" w:hAnsiTheme="minorBidi" w:hint="cs"/>
          <w:sz w:val="28"/>
          <w:cs/>
        </w:rPr>
        <w:t xml:space="preserve">ก่อน - แบ่ง </w:t>
      </w:r>
      <w:r>
        <w:rPr>
          <w:rFonts w:asciiTheme="minorBidi" w:hAnsiTheme="minorBidi"/>
          <w:sz w:val="28"/>
        </w:rPr>
        <w:t xml:space="preserve">requirement </w:t>
      </w: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>series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>of version</w:t>
      </w:r>
    </w:p>
    <w:p w14:paraId="351B1EFD" w14:textId="09938DCA" w:rsidR="00104673" w:rsidRDefault="00104673" w:rsidP="00104673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ros – </w:t>
      </w:r>
      <w:r>
        <w:rPr>
          <w:rFonts w:asciiTheme="minorBidi" w:hAnsiTheme="minorBidi" w:hint="cs"/>
          <w:sz w:val="28"/>
          <w:cs/>
        </w:rPr>
        <w:t xml:space="preserve">ได้ </w:t>
      </w:r>
      <w:r>
        <w:rPr>
          <w:rFonts w:asciiTheme="minorBidi" w:hAnsiTheme="minorBidi"/>
          <w:sz w:val="28"/>
        </w:rPr>
        <w:t xml:space="preserve">value </w:t>
      </w:r>
      <w:r>
        <w:rPr>
          <w:rFonts w:asciiTheme="minorBidi" w:hAnsiTheme="minorBidi" w:hint="cs"/>
          <w:sz w:val="28"/>
          <w:cs/>
        </w:rPr>
        <w:t xml:space="preserve">ก่อน, เพิ่ม </w:t>
      </w:r>
      <w:r>
        <w:rPr>
          <w:rFonts w:asciiTheme="minorBidi" w:hAnsiTheme="minorBidi"/>
          <w:sz w:val="28"/>
        </w:rPr>
        <w:t xml:space="preserve">requirement </w:t>
      </w:r>
      <w:r>
        <w:rPr>
          <w:rFonts w:asciiTheme="minorBidi" w:hAnsiTheme="minorBidi" w:hint="cs"/>
          <w:sz w:val="28"/>
          <w:cs/>
        </w:rPr>
        <w:t>ได้</w:t>
      </w:r>
    </w:p>
    <w:p w14:paraId="337CA16D" w14:textId="0EDCC9A1" w:rsidR="00104673" w:rsidRDefault="00104673" w:rsidP="00104673">
      <w:pPr>
        <w:pStyle w:val="ListParagraph"/>
        <w:spacing w:after="0"/>
        <w:ind w:left="2160"/>
        <w:rPr>
          <w:rFonts w:asciiTheme="minorBidi" w:hAnsiTheme="minorBidi"/>
          <w:sz w:val="28"/>
          <w:cs/>
        </w:rPr>
      </w:pPr>
      <w:r>
        <w:rPr>
          <w:rFonts w:asciiTheme="minorBidi" w:hAnsiTheme="minorBidi"/>
          <w:sz w:val="28"/>
        </w:rPr>
        <w:t xml:space="preserve">Cons – user </w:t>
      </w:r>
      <w:r>
        <w:rPr>
          <w:rFonts w:asciiTheme="minorBidi" w:hAnsiTheme="minorBidi" w:hint="cs"/>
          <w:sz w:val="28"/>
          <w:cs/>
        </w:rPr>
        <w:t>คาดหวังมากขึ้น, เกินงบ</w:t>
      </w:r>
      <w:r w:rsidR="00437FB1">
        <w:rPr>
          <w:rFonts w:asciiTheme="minorBidi" w:hAnsiTheme="minorBidi" w:hint="cs"/>
          <w:sz w:val="28"/>
          <w:cs/>
        </w:rPr>
        <w:t xml:space="preserve">, เลือก </w:t>
      </w:r>
      <w:r w:rsidR="00437FB1">
        <w:rPr>
          <w:rFonts w:asciiTheme="minorBidi" w:hAnsiTheme="minorBidi"/>
          <w:sz w:val="28"/>
        </w:rPr>
        <w:t xml:space="preserve">feature </w:t>
      </w:r>
      <w:r w:rsidR="00437FB1">
        <w:rPr>
          <w:rFonts w:asciiTheme="minorBidi" w:hAnsiTheme="minorBidi" w:hint="cs"/>
          <w:sz w:val="28"/>
          <w:cs/>
        </w:rPr>
        <w:t>แรกที่จะทำยาก</w:t>
      </w:r>
    </w:p>
    <w:p w14:paraId="0D951523" w14:textId="3CCCCF34" w:rsidR="00104673" w:rsidRPr="00104673" w:rsidRDefault="00104673" w:rsidP="00104673">
      <w:pPr>
        <w:spacing w:after="0"/>
        <w:jc w:val="center"/>
        <w:rPr>
          <w:rFonts w:asciiTheme="minorBidi" w:hAnsiTheme="minorBidi"/>
          <w:sz w:val="28"/>
          <w:cs/>
        </w:rPr>
      </w:pPr>
      <w:r w:rsidRPr="00104673">
        <w:rPr>
          <w:rFonts w:asciiTheme="minorBidi" w:hAnsiTheme="minorBidi" w:hint="cs"/>
          <w:noProof/>
          <w:sz w:val="28"/>
        </w:rPr>
        <w:lastRenderedPageBreak/>
        <w:drawing>
          <wp:inline distT="0" distB="0" distL="0" distR="0" wp14:anchorId="79C10454" wp14:editId="79B88D09">
            <wp:extent cx="4247748" cy="3383280"/>
            <wp:effectExtent l="0" t="0" r="63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7748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4A97A" w14:textId="4D7DA78C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totyping</w:t>
      </w:r>
    </w:p>
    <w:p w14:paraId="2FC5F43F" w14:textId="0689EEA6" w:rsidR="00104673" w:rsidRDefault="008B62CB" w:rsidP="00104673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สร้าง </w:t>
      </w:r>
      <w:r>
        <w:rPr>
          <w:rFonts w:asciiTheme="minorBidi" w:hAnsiTheme="minorBidi"/>
          <w:sz w:val="28"/>
        </w:rPr>
        <w:t xml:space="preserve">system prototype </w:t>
      </w:r>
      <w:r>
        <w:rPr>
          <w:rFonts w:asciiTheme="minorBidi" w:hAnsiTheme="minorBidi" w:hint="cs"/>
          <w:sz w:val="28"/>
          <w:cs/>
        </w:rPr>
        <w:t xml:space="preserve">แต่ละ </w:t>
      </w:r>
      <w:r>
        <w:rPr>
          <w:rFonts w:asciiTheme="minorBidi" w:hAnsiTheme="minorBidi"/>
          <w:sz w:val="28"/>
        </w:rPr>
        <w:t xml:space="preserve">evolution </w:t>
      </w:r>
      <w:r>
        <w:rPr>
          <w:rFonts w:asciiTheme="minorBidi" w:hAnsiTheme="minorBidi" w:hint="cs"/>
          <w:sz w:val="28"/>
          <w:cs/>
        </w:rPr>
        <w:t>ให้ลองใช้</w:t>
      </w:r>
    </w:p>
    <w:p w14:paraId="5837D805" w14:textId="6ECBBDB8" w:rsidR="00104673" w:rsidRDefault="00104673" w:rsidP="00104673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ros – </w:t>
      </w:r>
      <w:r w:rsidR="008B62CB">
        <w:rPr>
          <w:rFonts w:asciiTheme="minorBidi" w:hAnsiTheme="minorBidi" w:hint="cs"/>
          <w:sz w:val="28"/>
          <w:cs/>
        </w:rPr>
        <w:t xml:space="preserve">ได้ </w:t>
      </w:r>
      <w:r w:rsidR="008B62CB">
        <w:rPr>
          <w:rFonts w:asciiTheme="minorBidi" w:hAnsiTheme="minorBidi"/>
          <w:sz w:val="28"/>
        </w:rPr>
        <w:t xml:space="preserve">feedback </w:t>
      </w:r>
      <w:r w:rsidR="008B62CB">
        <w:rPr>
          <w:rFonts w:asciiTheme="minorBidi" w:hAnsiTheme="minorBidi" w:hint="cs"/>
          <w:sz w:val="28"/>
          <w:cs/>
        </w:rPr>
        <w:t>ที่ตรงดับความต้องการ</w:t>
      </w:r>
    </w:p>
    <w:p w14:paraId="6891786E" w14:textId="49C958AF" w:rsidR="00104673" w:rsidRDefault="00104673" w:rsidP="00104673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Cons – </w:t>
      </w:r>
      <w:r w:rsidR="008B62CB">
        <w:rPr>
          <w:rFonts w:asciiTheme="minorBidi" w:hAnsiTheme="minorBidi"/>
          <w:sz w:val="28"/>
        </w:rPr>
        <w:t xml:space="preserve">user </w:t>
      </w:r>
      <w:r w:rsidR="008B62CB">
        <w:rPr>
          <w:rFonts w:asciiTheme="minorBidi" w:hAnsiTheme="minorBidi" w:hint="cs"/>
          <w:sz w:val="28"/>
          <w:cs/>
        </w:rPr>
        <w:t>คาดหวัง</w:t>
      </w:r>
      <w:r w:rsidR="00437FB1">
        <w:rPr>
          <w:rFonts w:asciiTheme="minorBidi" w:hAnsiTheme="minorBidi" w:hint="cs"/>
          <w:sz w:val="28"/>
          <w:cs/>
        </w:rPr>
        <w:t xml:space="preserve">, ต้องแก้ </w:t>
      </w:r>
      <w:r w:rsidR="00437FB1">
        <w:rPr>
          <w:rFonts w:asciiTheme="minorBidi" w:hAnsiTheme="minorBidi"/>
          <w:sz w:val="28"/>
        </w:rPr>
        <w:t>prototype</w:t>
      </w:r>
    </w:p>
    <w:p w14:paraId="065A9FA6" w14:textId="0380AFB4" w:rsidR="00104673" w:rsidRPr="00104673" w:rsidRDefault="008B62CB" w:rsidP="00104673">
      <w:pPr>
        <w:spacing w:after="0"/>
        <w:jc w:val="center"/>
        <w:rPr>
          <w:rFonts w:asciiTheme="minorBidi" w:hAnsiTheme="minorBidi"/>
          <w:sz w:val="28"/>
        </w:rPr>
      </w:pPr>
      <w:r w:rsidRPr="008B62CB">
        <w:rPr>
          <w:rFonts w:asciiTheme="minorBidi" w:hAnsiTheme="minorBidi"/>
          <w:noProof/>
          <w:sz w:val="28"/>
        </w:rPr>
        <w:drawing>
          <wp:inline distT="0" distB="0" distL="0" distR="0" wp14:anchorId="60B5D0C9" wp14:editId="4A8AD863">
            <wp:extent cx="3218240" cy="13716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824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BD76C" w14:textId="5DF0FE73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hrowaway prototyping</w:t>
      </w:r>
    </w:p>
    <w:p w14:paraId="1DCD987A" w14:textId="36A34E58" w:rsidR="00104673" w:rsidRDefault="00437FB1" w:rsidP="00104673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สร้าง </w:t>
      </w:r>
      <w:r>
        <w:rPr>
          <w:rFonts w:asciiTheme="minorBidi" w:hAnsiTheme="minorBidi"/>
          <w:sz w:val="28"/>
        </w:rPr>
        <w:t xml:space="preserve">prototype </w:t>
      </w:r>
      <w:r>
        <w:rPr>
          <w:rFonts w:asciiTheme="minorBidi" w:hAnsiTheme="minorBidi" w:hint="cs"/>
          <w:sz w:val="28"/>
          <w:cs/>
        </w:rPr>
        <w:t xml:space="preserve">เพื่อให้เข้าใจ </w:t>
      </w:r>
      <w:r>
        <w:rPr>
          <w:rFonts w:asciiTheme="minorBidi" w:hAnsiTheme="minorBidi"/>
          <w:sz w:val="28"/>
        </w:rPr>
        <w:t xml:space="preserve">feature </w:t>
      </w:r>
      <w:r>
        <w:rPr>
          <w:rFonts w:asciiTheme="minorBidi" w:hAnsiTheme="minorBidi" w:hint="cs"/>
          <w:sz w:val="28"/>
          <w:cs/>
        </w:rPr>
        <w:t xml:space="preserve">นั้นๆ - ไม่ใช่ทั้ง </w:t>
      </w:r>
      <w:r>
        <w:rPr>
          <w:rFonts w:asciiTheme="minorBidi" w:hAnsiTheme="minorBidi"/>
          <w:sz w:val="28"/>
        </w:rPr>
        <w:t>working system</w:t>
      </w:r>
    </w:p>
    <w:p w14:paraId="735F35AB" w14:textId="1954EADF" w:rsidR="00104673" w:rsidRDefault="00104673" w:rsidP="00104673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ros – </w:t>
      </w:r>
      <w:r w:rsidR="00437FB1">
        <w:rPr>
          <w:rFonts w:asciiTheme="minorBidi" w:hAnsiTheme="minorBidi" w:hint="cs"/>
          <w:sz w:val="28"/>
          <w:cs/>
        </w:rPr>
        <w:t xml:space="preserve">ได้ </w:t>
      </w:r>
      <w:r w:rsidR="00437FB1">
        <w:rPr>
          <w:rFonts w:asciiTheme="minorBidi" w:hAnsiTheme="minorBidi"/>
          <w:sz w:val="28"/>
        </w:rPr>
        <w:t xml:space="preserve">feedback </w:t>
      </w:r>
      <w:r w:rsidR="00437FB1">
        <w:rPr>
          <w:rFonts w:asciiTheme="minorBidi" w:hAnsiTheme="minorBidi" w:hint="cs"/>
          <w:sz w:val="28"/>
          <w:cs/>
        </w:rPr>
        <w:t>ที่ตรงดับความต้องการ</w:t>
      </w:r>
    </w:p>
    <w:p w14:paraId="015E6822" w14:textId="64999125" w:rsidR="00104673" w:rsidRDefault="00104673" w:rsidP="00104673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Cons – </w:t>
      </w:r>
      <w:r w:rsidR="00437FB1">
        <w:rPr>
          <w:rFonts w:asciiTheme="minorBidi" w:hAnsiTheme="minorBidi" w:hint="cs"/>
          <w:sz w:val="28"/>
          <w:cs/>
        </w:rPr>
        <w:t xml:space="preserve">นานกว่าจะได้ </w:t>
      </w:r>
      <w:r w:rsidR="00437FB1">
        <w:rPr>
          <w:rFonts w:asciiTheme="minorBidi" w:hAnsiTheme="minorBidi"/>
          <w:sz w:val="28"/>
        </w:rPr>
        <w:t>final system</w:t>
      </w:r>
      <w:r w:rsidR="00437FB1">
        <w:rPr>
          <w:rFonts w:asciiTheme="minorBidi" w:hAnsiTheme="minorBidi" w:hint="cs"/>
          <w:sz w:val="28"/>
          <w:cs/>
        </w:rPr>
        <w:t xml:space="preserve"> เทียบกับ </w:t>
      </w:r>
      <w:r w:rsidR="00437FB1">
        <w:rPr>
          <w:rFonts w:asciiTheme="minorBidi" w:hAnsiTheme="minorBidi"/>
          <w:sz w:val="28"/>
        </w:rPr>
        <w:t>prototyping</w:t>
      </w:r>
    </w:p>
    <w:p w14:paraId="25C1109C" w14:textId="24EF6174" w:rsidR="00104673" w:rsidRPr="00104673" w:rsidRDefault="00437FB1" w:rsidP="00104673">
      <w:pPr>
        <w:spacing w:after="0"/>
        <w:jc w:val="center"/>
        <w:rPr>
          <w:rFonts w:asciiTheme="minorBidi" w:hAnsiTheme="minorBidi"/>
          <w:sz w:val="28"/>
        </w:rPr>
      </w:pPr>
      <w:r w:rsidRPr="00437FB1">
        <w:rPr>
          <w:rFonts w:asciiTheme="minorBidi" w:hAnsiTheme="minorBidi"/>
          <w:noProof/>
          <w:sz w:val="28"/>
        </w:rPr>
        <w:drawing>
          <wp:inline distT="0" distB="0" distL="0" distR="0" wp14:anchorId="66C453B7" wp14:editId="7DE90FDD">
            <wp:extent cx="3609789" cy="1645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789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54133" w14:textId="63258FBB" w:rsidR="006A044B" w:rsidRDefault="006A044B" w:rsidP="006A044B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Agile development</w:t>
      </w:r>
      <w:r w:rsidR="00437FB1">
        <w:rPr>
          <w:rFonts w:asciiTheme="minorBidi" w:hAnsiTheme="minorBidi"/>
          <w:sz w:val="28"/>
        </w:rPr>
        <w:t xml:space="preserve"> - </w:t>
      </w:r>
      <w:r w:rsidR="00437FB1">
        <w:rPr>
          <w:rFonts w:asciiTheme="minorBidi" w:hAnsiTheme="minorBidi" w:hint="cs"/>
          <w:sz w:val="28"/>
          <w:cs/>
        </w:rPr>
        <w:t xml:space="preserve">เน้นความต้องการของ </w:t>
      </w:r>
      <w:r w:rsidR="00437FB1">
        <w:rPr>
          <w:rFonts w:asciiTheme="minorBidi" w:hAnsiTheme="minorBidi"/>
          <w:sz w:val="28"/>
        </w:rPr>
        <w:t xml:space="preserve">user </w:t>
      </w:r>
      <w:r w:rsidR="00437FB1">
        <w:rPr>
          <w:rFonts w:asciiTheme="minorBidi" w:hAnsiTheme="minorBidi" w:hint="cs"/>
          <w:sz w:val="28"/>
          <w:cs/>
        </w:rPr>
        <w:t xml:space="preserve">เลย </w:t>
      </w:r>
      <w:r w:rsidR="00437FB1">
        <w:rPr>
          <w:rFonts w:asciiTheme="minorBidi" w:hAnsiTheme="minorBidi"/>
          <w:sz w:val="28"/>
        </w:rPr>
        <w:t xml:space="preserve">deliver software </w:t>
      </w:r>
      <w:r w:rsidR="00437FB1">
        <w:rPr>
          <w:rFonts w:asciiTheme="minorBidi" w:hAnsiTheme="minorBidi" w:hint="cs"/>
          <w:sz w:val="28"/>
          <w:cs/>
        </w:rPr>
        <w:t>เร็วๆ</w:t>
      </w:r>
    </w:p>
    <w:p w14:paraId="3307F431" w14:textId="4529BD0C" w:rsidR="00437FB1" w:rsidRDefault="00437FB1" w:rsidP="00437FB1">
      <w:pPr>
        <w:pStyle w:val="ListParagraph"/>
        <w:spacing w:after="0"/>
        <w:ind w:left="144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ros – </w:t>
      </w:r>
      <w:r>
        <w:rPr>
          <w:rFonts w:asciiTheme="minorBidi" w:hAnsiTheme="minorBidi" w:hint="cs"/>
          <w:sz w:val="28"/>
          <w:cs/>
        </w:rPr>
        <w:t xml:space="preserve">เปลี่ยน </w:t>
      </w:r>
      <w:r>
        <w:rPr>
          <w:rFonts w:asciiTheme="minorBidi" w:hAnsiTheme="minorBidi"/>
          <w:sz w:val="28"/>
        </w:rPr>
        <w:t xml:space="preserve">requirement </w:t>
      </w:r>
      <w:r>
        <w:rPr>
          <w:rFonts w:asciiTheme="minorBidi" w:hAnsiTheme="minorBidi" w:hint="cs"/>
          <w:sz w:val="28"/>
          <w:cs/>
        </w:rPr>
        <w:t>ได้, ลดงาน</w:t>
      </w:r>
    </w:p>
    <w:p w14:paraId="00D29135" w14:textId="036B5B32" w:rsidR="00437FB1" w:rsidRDefault="00437FB1" w:rsidP="00437FB1">
      <w:pPr>
        <w:pStyle w:val="ListParagraph"/>
        <w:spacing w:after="0"/>
        <w:ind w:left="144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 xml:space="preserve">Cons – </w:t>
      </w:r>
      <w:r>
        <w:rPr>
          <w:rFonts w:asciiTheme="minorBidi" w:hAnsiTheme="minorBidi" w:hint="cs"/>
          <w:sz w:val="28"/>
          <w:cs/>
        </w:rPr>
        <w:t xml:space="preserve">ไม่มี </w:t>
      </w:r>
      <w:r>
        <w:rPr>
          <w:rFonts w:asciiTheme="minorBidi" w:hAnsiTheme="minorBidi"/>
          <w:sz w:val="28"/>
        </w:rPr>
        <w:t>document</w:t>
      </w:r>
    </w:p>
    <w:p w14:paraId="5842A2AD" w14:textId="3F2F192F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XP = Extreme programming</w:t>
      </w:r>
    </w:p>
    <w:p w14:paraId="6FA60E2A" w14:textId="699B6CBF" w:rsidR="00104673" w:rsidRDefault="00437FB1" w:rsidP="00104673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User story </w:t>
      </w:r>
      <w:r>
        <w:rPr>
          <w:rFonts w:asciiTheme="minorBidi" w:hAnsiTheme="minorBidi" w:hint="cs"/>
          <w:sz w:val="28"/>
          <w:cs/>
        </w:rPr>
        <w:t xml:space="preserve">บอก </w:t>
      </w:r>
      <w:r>
        <w:rPr>
          <w:rFonts w:asciiTheme="minorBidi" w:hAnsiTheme="minorBidi"/>
          <w:sz w:val="28"/>
        </w:rPr>
        <w:t>requirement</w:t>
      </w:r>
    </w:p>
    <w:p w14:paraId="34534E68" w14:textId="0348ABCD" w:rsidR="00104673" w:rsidRPr="00437FB1" w:rsidRDefault="00437FB1" w:rsidP="00437FB1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air programming</w:t>
      </w:r>
    </w:p>
    <w:p w14:paraId="24216626" w14:textId="5EDCA8B1" w:rsidR="006A044B" w:rsidRDefault="006A044B" w:rsidP="006A044B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crum</w:t>
      </w:r>
    </w:p>
    <w:p w14:paraId="10F94867" w14:textId="25D560EB" w:rsidR="00104673" w:rsidRDefault="00437FB1" w:rsidP="00437FB1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duct backlog</w:t>
      </w:r>
      <w:r>
        <w:rPr>
          <w:rFonts w:asciiTheme="minorBidi" w:hAnsiTheme="minorBidi" w:hint="cs"/>
          <w:sz w:val="28"/>
          <w:cs/>
        </w:rPr>
        <w:t xml:space="preserve"> กำหนดการทำงานแต่ละ </w:t>
      </w:r>
      <w:r>
        <w:rPr>
          <w:rFonts w:asciiTheme="minorBidi" w:hAnsiTheme="minorBidi"/>
          <w:sz w:val="28"/>
        </w:rPr>
        <w:t>sprint</w:t>
      </w:r>
    </w:p>
    <w:p w14:paraId="05F3F137" w14:textId="16383569" w:rsidR="00437FB1" w:rsidRDefault="00437FB1" w:rsidP="00437FB1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aily stand-up meeting</w:t>
      </w:r>
    </w:p>
    <w:p w14:paraId="52406A50" w14:textId="3ECD369E" w:rsidR="00104673" w:rsidRPr="003870A6" w:rsidRDefault="00437FB1" w:rsidP="00104673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print review</w:t>
      </w:r>
    </w:p>
    <w:p w14:paraId="6F81244C" w14:textId="4B9C2807" w:rsidR="00F453A3" w:rsidRDefault="00F453A3"/>
    <w:tbl>
      <w:tblPr>
        <w:tblStyle w:val="TableGrid"/>
        <w:tblW w:w="9211" w:type="dxa"/>
        <w:jc w:val="center"/>
        <w:tblLook w:val="04A0" w:firstRow="1" w:lastRow="0" w:firstColumn="1" w:lastColumn="0" w:noHBand="0" w:noVBand="1"/>
      </w:tblPr>
      <w:tblGrid>
        <w:gridCol w:w="3125"/>
        <w:gridCol w:w="930"/>
        <w:gridCol w:w="818"/>
        <w:gridCol w:w="839"/>
        <w:gridCol w:w="1154"/>
        <w:gridCol w:w="1145"/>
        <w:gridCol w:w="453"/>
        <w:gridCol w:w="747"/>
      </w:tblGrid>
      <w:tr w:rsidR="00F05D94" w14:paraId="21B53D46" w14:textId="77777777" w:rsidTr="003870A6">
        <w:trPr>
          <w:jc w:val="center"/>
        </w:trPr>
        <w:tc>
          <w:tcPr>
            <w:tcW w:w="3125" w:type="dxa"/>
          </w:tcPr>
          <w:p w14:paraId="74841279" w14:textId="71128B91" w:rsidR="00437FB1" w:rsidRDefault="00437FB1" w:rsidP="00437FB1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ystem</w:t>
            </w:r>
          </w:p>
        </w:tc>
        <w:tc>
          <w:tcPr>
            <w:tcW w:w="0" w:type="auto"/>
          </w:tcPr>
          <w:p w14:paraId="09C59935" w14:textId="563C626B" w:rsidR="00437FB1" w:rsidRDefault="00437FB1" w:rsidP="003870A6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Waterfall</w:t>
            </w:r>
          </w:p>
        </w:tc>
        <w:tc>
          <w:tcPr>
            <w:tcW w:w="0" w:type="auto"/>
          </w:tcPr>
          <w:p w14:paraId="7C93336F" w14:textId="36AE197B" w:rsidR="00437FB1" w:rsidRDefault="00437FB1" w:rsidP="003870A6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arallel</w:t>
            </w:r>
          </w:p>
        </w:tc>
        <w:tc>
          <w:tcPr>
            <w:tcW w:w="0" w:type="auto"/>
          </w:tcPr>
          <w:p w14:paraId="36291778" w14:textId="1EF36509" w:rsidR="00437FB1" w:rsidRDefault="00437FB1" w:rsidP="003870A6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hased</w:t>
            </w:r>
          </w:p>
        </w:tc>
        <w:tc>
          <w:tcPr>
            <w:tcW w:w="0" w:type="auto"/>
          </w:tcPr>
          <w:p w14:paraId="61763108" w14:textId="34D82FE8" w:rsidR="00437FB1" w:rsidRDefault="00437FB1" w:rsidP="003870A6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rototyping</w:t>
            </w:r>
          </w:p>
        </w:tc>
        <w:tc>
          <w:tcPr>
            <w:tcW w:w="0" w:type="auto"/>
          </w:tcPr>
          <w:p w14:paraId="0E43E2F7" w14:textId="2F85DF33" w:rsidR="00437FB1" w:rsidRDefault="00437FB1" w:rsidP="003870A6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rowaway</w:t>
            </w:r>
          </w:p>
        </w:tc>
        <w:tc>
          <w:tcPr>
            <w:tcW w:w="0" w:type="auto"/>
          </w:tcPr>
          <w:p w14:paraId="5D66D626" w14:textId="7E9ECE42" w:rsidR="00437FB1" w:rsidRDefault="00437FB1" w:rsidP="003870A6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XP</w:t>
            </w:r>
          </w:p>
        </w:tc>
        <w:tc>
          <w:tcPr>
            <w:tcW w:w="0" w:type="auto"/>
          </w:tcPr>
          <w:p w14:paraId="4D326764" w14:textId="11865CEB" w:rsidR="00437FB1" w:rsidRDefault="00437FB1" w:rsidP="003870A6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crum</w:t>
            </w:r>
          </w:p>
        </w:tc>
      </w:tr>
      <w:tr w:rsidR="00F05D94" w14:paraId="405CC65B" w14:textId="77777777" w:rsidTr="003870A6">
        <w:trPr>
          <w:jc w:val="center"/>
        </w:trPr>
        <w:tc>
          <w:tcPr>
            <w:tcW w:w="3125" w:type="dxa"/>
          </w:tcPr>
          <w:p w14:paraId="40FC6705" w14:textId="548E63D6" w:rsidR="00437FB1" w:rsidRDefault="00F05D94" w:rsidP="0010467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nclear user requirement</w:t>
            </w:r>
          </w:p>
        </w:tc>
        <w:tc>
          <w:tcPr>
            <w:tcW w:w="0" w:type="auto"/>
          </w:tcPr>
          <w:p w14:paraId="2E08F453" w14:textId="4768ED4D" w:rsidR="00437FB1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2891CEE6" w14:textId="2A8C2540" w:rsidR="00437FB1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7CBB109D" w14:textId="1F647A6B" w:rsidR="00437FB1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2F7946AE" w14:textId="4B417FEB" w:rsidR="00437FB1" w:rsidRPr="00F05D94" w:rsidRDefault="00F05D94" w:rsidP="003870A6">
            <w:pPr>
              <w:jc w:val="center"/>
              <w:rPr>
                <w:rFonts w:asciiTheme="minorBidi" w:hAnsiTheme="minorBidi"/>
                <w:color w:val="00B050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5A994D90" w14:textId="2AD530C4" w:rsidR="00437FB1" w:rsidRPr="00F05D94" w:rsidRDefault="00F05D94" w:rsidP="003870A6">
            <w:pPr>
              <w:jc w:val="center"/>
              <w:rPr>
                <w:rFonts w:asciiTheme="minorBidi" w:hAnsiTheme="minorBidi"/>
                <w:color w:val="00B050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46416AAC" w14:textId="4FBC933D" w:rsidR="00437FB1" w:rsidRPr="00F05D94" w:rsidRDefault="00F05D94" w:rsidP="003870A6">
            <w:pPr>
              <w:jc w:val="center"/>
              <w:rPr>
                <w:rFonts w:asciiTheme="minorBidi" w:hAnsiTheme="minorBidi"/>
                <w:color w:val="00B050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56A62EC3" w14:textId="1069624E" w:rsidR="00437FB1" w:rsidRPr="00F05D94" w:rsidRDefault="00F05D94" w:rsidP="003870A6">
            <w:pPr>
              <w:jc w:val="center"/>
              <w:rPr>
                <w:rFonts w:asciiTheme="minorBidi" w:hAnsiTheme="minorBidi"/>
                <w:color w:val="00B050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</w:tr>
      <w:tr w:rsidR="00F05D94" w14:paraId="3E3C2F1A" w14:textId="77777777" w:rsidTr="003870A6">
        <w:trPr>
          <w:jc w:val="center"/>
        </w:trPr>
        <w:tc>
          <w:tcPr>
            <w:tcW w:w="3125" w:type="dxa"/>
          </w:tcPr>
          <w:p w14:paraId="423270E4" w14:textId="07B43885" w:rsidR="00F05D94" w:rsidRDefault="00F05D94" w:rsidP="00F05D94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nfamiliar technology</w:t>
            </w:r>
          </w:p>
        </w:tc>
        <w:tc>
          <w:tcPr>
            <w:tcW w:w="0" w:type="auto"/>
          </w:tcPr>
          <w:p w14:paraId="2421C0E2" w14:textId="0B6CC981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3DF160B7" w14:textId="677B2278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70181250" w14:textId="54DE17F7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66836BFD" w14:textId="1C8205A9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5AD2BC86" w14:textId="5A210558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619744EF" w14:textId="50EE989F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033C6004" w14:textId="6C61EA18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</w:tr>
      <w:tr w:rsidR="00F05D94" w14:paraId="7E9A1E23" w14:textId="77777777" w:rsidTr="003870A6">
        <w:trPr>
          <w:jc w:val="center"/>
        </w:trPr>
        <w:tc>
          <w:tcPr>
            <w:tcW w:w="3125" w:type="dxa"/>
          </w:tcPr>
          <w:p w14:paraId="25E7D463" w14:textId="6C37E12B" w:rsidR="00F05D94" w:rsidRDefault="00F05D94" w:rsidP="00F05D94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omplex</w:t>
            </w:r>
          </w:p>
        </w:tc>
        <w:tc>
          <w:tcPr>
            <w:tcW w:w="0" w:type="auto"/>
          </w:tcPr>
          <w:p w14:paraId="49CB9F93" w14:textId="791D9A22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23B59A6E" w14:textId="75608781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08F22124" w14:textId="674A4C33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4BEE17E0" w14:textId="431FD6F9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0816D641" w14:textId="3FD6EB5E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6F2621F9" w14:textId="2F364B2C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24F24DA9" w14:textId="035E8EDD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</w:tr>
      <w:tr w:rsidR="00F05D94" w14:paraId="242476C8" w14:textId="77777777" w:rsidTr="003870A6">
        <w:trPr>
          <w:jc w:val="center"/>
        </w:trPr>
        <w:tc>
          <w:tcPr>
            <w:tcW w:w="3125" w:type="dxa"/>
          </w:tcPr>
          <w:p w14:paraId="79832B6F" w14:textId="7ABE056F" w:rsidR="00F05D94" w:rsidRDefault="00F05D94" w:rsidP="00F05D94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liable</w:t>
            </w:r>
          </w:p>
        </w:tc>
        <w:tc>
          <w:tcPr>
            <w:tcW w:w="0" w:type="auto"/>
          </w:tcPr>
          <w:p w14:paraId="382631F1" w14:textId="7FAEF100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2C56C4B1" w14:textId="133B5F78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17C4817C" w14:textId="285A28D4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68A83AF3" w14:textId="3786D93C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18EA725E" w14:textId="33104C4B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75323DD0" w14:textId="134B963E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237A4136" w14:textId="3F1E4964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</w:tr>
      <w:tr w:rsidR="00F05D94" w14:paraId="4FA4CCF2" w14:textId="77777777" w:rsidTr="003870A6">
        <w:trPr>
          <w:jc w:val="center"/>
        </w:trPr>
        <w:tc>
          <w:tcPr>
            <w:tcW w:w="3125" w:type="dxa"/>
          </w:tcPr>
          <w:p w14:paraId="25ED990B" w14:textId="2A338127" w:rsidR="00F05D94" w:rsidRDefault="00F05D94" w:rsidP="00F05D94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hort time</w:t>
            </w:r>
          </w:p>
        </w:tc>
        <w:tc>
          <w:tcPr>
            <w:tcW w:w="0" w:type="auto"/>
          </w:tcPr>
          <w:p w14:paraId="2715124A" w14:textId="248BA692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6E6B6BCF" w14:textId="67CA3EF4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2A13D69E" w14:textId="07F269EF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561D2CF6" w14:textId="074D538A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3852B0BC" w14:textId="41042C54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5752EE31" w14:textId="55CF7674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2388BC19" w14:textId="5C0B7898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</w:tr>
      <w:tr w:rsidR="00F05D94" w14:paraId="06A4D1D2" w14:textId="77777777" w:rsidTr="003870A6">
        <w:trPr>
          <w:jc w:val="center"/>
        </w:trPr>
        <w:tc>
          <w:tcPr>
            <w:tcW w:w="3125" w:type="dxa"/>
          </w:tcPr>
          <w:p w14:paraId="00572CCB" w14:textId="45FF668F" w:rsidR="00F05D94" w:rsidRDefault="00F05D94" w:rsidP="00F05D94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lear schedule</w:t>
            </w:r>
          </w:p>
        </w:tc>
        <w:tc>
          <w:tcPr>
            <w:tcW w:w="0" w:type="auto"/>
          </w:tcPr>
          <w:p w14:paraId="2B5E2929" w14:textId="721E85AF" w:rsidR="00F05D94" w:rsidRDefault="00F05D94" w:rsidP="003870A6">
            <w:pPr>
              <w:jc w:val="center"/>
              <w:rPr>
                <w:rFonts w:asciiTheme="minorBidi" w:hAnsiTheme="minorBidi"/>
                <w:sz w:val="28"/>
                <w:cs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565DD353" w14:textId="17FB70B4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0000"/>
                <w:sz w:val="28"/>
              </w:rPr>
              <w:sym w:font="Wingdings" w:char="F04C"/>
            </w:r>
          </w:p>
        </w:tc>
        <w:tc>
          <w:tcPr>
            <w:tcW w:w="0" w:type="auto"/>
          </w:tcPr>
          <w:p w14:paraId="6880FFAD" w14:textId="79D698D0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37DD7899" w14:textId="38B15D19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46685CE0" w14:textId="58256F93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FFC000"/>
                <w:sz w:val="28"/>
              </w:rPr>
              <w:sym w:font="Wingdings" w:char="F04B"/>
            </w:r>
          </w:p>
        </w:tc>
        <w:tc>
          <w:tcPr>
            <w:tcW w:w="0" w:type="auto"/>
          </w:tcPr>
          <w:p w14:paraId="2CBFC84E" w14:textId="1300273F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  <w:tc>
          <w:tcPr>
            <w:tcW w:w="0" w:type="auto"/>
          </w:tcPr>
          <w:p w14:paraId="54742463" w14:textId="07EE4CF8" w:rsidR="00F05D94" w:rsidRDefault="00F05D94" w:rsidP="003870A6">
            <w:pPr>
              <w:jc w:val="center"/>
              <w:rPr>
                <w:rFonts w:asciiTheme="minorBidi" w:hAnsiTheme="minorBidi"/>
                <w:sz w:val="28"/>
              </w:rPr>
            </w:pPr>
            <w:r w:rsidRPr="00F05D94">
              <w:rPr>
                <w:rFonts w:asciiTheme="minorBidi" w:hAnsiTheme="minorBidi"/>
                <w:color w:val="00B050"/>
                <w:sz w:val="28"/>
              </w:rPr>
              <w:sym w:font="Wingdings" w:char="F04A"/>
            </w:r>
          </w:p>
        </w:tc>
      </w:tr>
    </w:tbl>
    <w:p w14:paraId="6785F44C" w14:textId="1A527BA9" w:rsidR="00F453A3" w:rsidRDefault="00F453A3" w:rsidP="00C77CCA">
      <w:pPr>
        <w:spacing w:after="0"/>
        <w:rPr>
          <w:rFonts w:asciiTheme="minorBidi" w:hAnsiTheme="minorBidi"/>
          <w:sz w:val="28"/>
          <w:cs/>
        </w:rPr>
      </w:pPr>
    </w:p>
    <w:p w14:paraId="695EC6E0" w14:textId="77777777" w:rsidR="00F453A3" w:rsidRDefault="00F453A3">
      <w:pPr>
        <w:rPr>
          <w:rFonts w:asciiTheme="minorBidi" w:hAnsiTheme="minorBidi"/>
          <w:sz w:val="28"/>
          <w:cs/>
        </w:rPr>
      </w:pPr>
      <w:r>
        <w:rPr>
          <w:rFonts w:asciiTheme="minorBidi" w:hAnsiTheme="minorBidi"/>
          <w:sz w:val="28"/>
          <w:cs/>
        </w:rPr>
        <w:br w:type="page"/>
      </w:r>
    </w:p>
    <w:p w14:paraId="0D1283AF" w14:textId="02FC8CBA" w:rsidR="00C77CCA" w:rsidRPr="00F453A3" w:rsidRDefault="00F453A3" w:rsidP="00F453A3">
      <w:pPr>
        <w:spacing w:after="0"/>
        <w:jc w:val="center"/>
        <w:rPr>
          <w:rFonts w:asciiTheme="minorBidi" w:hAnsiTheme="minorBidi"/>
          <w:b/>
          <w:bCs/>
          <w:sz w:val="28"/>
        </w:rPr>
      </w:pPr>
      <w:r w:rsidRPr="00F453A3">
        <w:rPr>
          <w:rFonts w:asciiTheme="minorBidi" w:hAnsiTheme="minorBidi"/>
          <w:b/>
          <w:bCs/>
          <w:sz w:val="28"/>
        </w:rPr>
        <w:lastRenderedPageBreak/>
        <w:t xml:space="preserve">Project </w:t>
      </w:r>
      <w:r>
        <w:rPr>
          <w:rFonts w:asciiTheme="minorBidi" w:hAnsiTheme="minorBidi"/>
          <w:b/>
          <w:bCs/>
          <w:sz w:val="28"/>
        </w:rPr>
        <w:t>M</w:t>
      </w:r>
      <w:r w:rsidRPr="00F453A3">
        <w:rPr>
          <w:rFonts w:asciiTheme="minorBidi" w:hAnsiTheme="minorBidi"/>
          <w:b/>
          <w:bCs/>
          <w:sz w:val="28"/>
        </w:rPr>
        <w:t>anagement</w:t>
      </w:r>
    </w:p>
    <w:p w14:paraId="3286AEBD" w14:textId="0834F874" w:rsidR="00F453A3" w:rsidRDefault="0008360C" w:rsidP="00F453A3">
      <w:pPr>
        <w:spacing w:after="0"/>
        <w:rPr>
          <w:rFonts w:asciiTheme="minorBidi" w:hAnsiTheme="minorBidi"/>
          <w:sz w:val="28"/>
          <w:cs/>
        </w:rPr>
      </w:pPr>
      <w:r w:rsidRPr="00EA284F">
        <w:rPr>
          <w:rFonts w:asciiTheme="minorBidi" w:hAnsiTheme="minorBidi"/>
          <w:b/>
          <w:bCs/>
          <w:sz w:val="28"/>
        </w:rPr>
        <w:t>Project management</w:t>
      </w:r>
      <w:r>
        <w:rPr>
          <w:rFonts w:asciiTheme="minorBidi" w:hAnsiTheme="minorBidi"/>
          <w:sz w:val="28"/>
        </w:rPr>
        <w:t xml:space="preserve"> = process </w:t>
      </w:r>
      <w:r>
        <w:rPr>
          <w:rFonts w:asciiTheme="minorBidi" w:hAnsiTheme="minorBidi" w:hint="cs"/>
          <w:sz w:val="28"/>
          <w:cs/>
        </w:rPr>
        <w:t xml:space="preserve">ในการ </w:t>
      </w:r>
      <w:r>
        <w:rPr>
          <w:rFonts w:asciiTheme="minorBidi" w:hAnsiTheme="minorBidi"/>
          <w:sz w:val="28"/>
        </w:rPr>
        <w:t xml:space="preserve">plan and control system development </w:t>
      </w:r>
      <w:r>
        <w:rPr>
          <w:rFonts w:asciiTheme="minorBidi" w:hAnsiTheme="minorBidi" w:hint="cs"/>
          <w:sz w:val="28"/>
          <w:cs/>
        </w:rPr>
        <w:t xml:space="preserve">ใน </w:t>
      </w:r>
      <w:r>
        <w:rPr>
          <w:rFonts w:asciiTheme="minorBidi" w:hAnsiTheme="minorBidi"/>
          <w:sz w:val="28"/>
        </w:rPr>
        <w:t xml:space="preserve">time and cost </w:t>
      </w:r>
      <w:r>
        <w:rPr>
          <w:rFonts w:asciiTheme="minorBidi" w:hAnsiTheme="minorBidi" w:hint="cs"/>
          <w:sz w:val="28"/>
          <w:cs/>
        </w:rPr>
        <w:t xml:space="preserve">ให้ได้ </w:t>
      </w:r>
      <w:r>
        <w:rPr>
          <w:rFonts w:asciiTheme="minorBidi" w:hAnsiTheme="minorBidi"/>
          <w:sz w:val="28"/>
        </w:rPr>
        <w:t xml:space="preserve">function and quality </w:t>
      </w:r>
      <w:r>
        <w:rPr>
          <w:rFonts w:asciiTheme="minorBidi" w:hAnsiTheme="minorBidi" w:hint="cs"/>
          <w:sz w:val="28"/>
          <w:cs/>
        </w:rPr>
        <w:t>ที่กำหนด</w:t>
      </w:r>
    </w:p>
    <w:p w14:paraId="6BEFB900" w14:textId="0FA8A769" w:rsidR="0008360C" w:rsidRDefault="0008360C" w:rsidP="00F453A3">
      <w:pPr>
        <w:spacing w:after="0"/>
        <w:rPr>
          <w:rFonts w:asciiTheme="minorBidi" w:hAnsiTheme="minorBidi"/>
          <w:sz w:val="28"/>
        </w:rPr>
      </w:pPr>
      <w:r w:rsidRPr="00EA284F">
        <w:rPr>
          <w:rFonts w:asciiTheme="minorBidi" w:hAnsiTheme="minorBidi"/>
          <w:b/>
          <w:bCs/>
          <w:sz w:val="28"/>
        </w:rPr>
        <w:t>Project</w:t>
      </w:r>
      <w:r>
        <w:rPr>
          <w:rFonts w:asciiTheme="minorBidi" w:hAnsiTheme="minorBidi"/>
          <w:sz w:val="28"/>
        </w:rPr>
        <w:t xml:space="preserve"> = set of activity </w:t>
      </w:r>
      <w:r>
        <w:rPr>
          <w:rFonts w:asciiTheme="minorBidi" w:hAnsiTheme="minorBidi" w:hint="cs"/>
          <w:sz w:val="28"/>
          <w:cs/>
        </w:rPr>
        <w:t xml:space="preserve">เพื่อผลิต </w:t>
      </w:r>
      <w:r>
        <w:rPr>
          <w:rFonts w:asciiTheme="minorBidi" w:hAnsiTheme="minorBidi"/>
          <w:sz w:val="28"/>
        </w:rPr>
        <w:t xml:space="preserve">product </w:t>
      </w:r>
      <w:r>
        <w:rPr>
          <w:rFonts w:asciiTheme="minorBidi" w:hAnsiTheme="minorBidi" w:hint="cs"/>
          <w:sz w:val="28"/>
          <w:cs/>
        </w:rPr>
        <w:t xml:space="preserve">ที่มี </w:t>
      </w:r>
      <w:r>
        <w:rPr>
          <w:rFonts w:asciiTheme="minorBidi" w:hAnsiTheme="minorBidi"/>
          <w:sz w:val="28"/>
        </w:rPr>
        <w:t xml:space="preserve">value </w:t>
      </w:r>
      <w:r>
        <w:rPr>
          <w:rFonts w:asciiTheme="minorBidi" w:hAnsiTheme="minorBidi" w:hint="cs"/>
          <w:sz w:val="28"/>
          <w:cs/>
        </w:rPr>
        <w:t xml:space="preserve">ต่อ </w:t>
      </w:r>
      <w:r>
        <w:rPr>
          <w:rFonts w:asciiTheme="minorBidi" w:hAnsiTheme="minorBidi"/>
          <w:sz w:val="28"/>
        </w:rPr>
        <w:t>business</w:t>
      </w:r>
    </w:p>
    <w:p w14:paraId="22308FF8" w14:textId="2148A4A2" w:rsidR="0008360C" w:rsidRDefault="0008360C" w:rsidP="00F453A3">
      <w:pPr>
        <w:spacing w:after="0"/>
        <w:rPr>
          <w:rFonts w:asciiTheme="minorBidi" w:hAnsiTheme="minorBidi"/>
          <w:sz w:val="28"/>
        </w:rPr>
      </w:pPr>
      <w:r w:rsidRPr="00EA284F">
        <w:rPr>
          <w:rFonts w:asciiTheme="minorBidi" w:hAnsiTheme="minorBidi"/>
          <w:b/>
          <w:bCs/>
          <w:sz w:val="28"/>
        </w:rPr>
        <w:t>Project manager</w:t>
      </w:r>
      <w:r>
        <w:rPr>
          <w:rFonts w:asciiTheme="minorBidi" w:hAnsiTheme="minorBidi"/>
          <w:sz w:val="28"/>
        </w:rPr>
        <w:t xml:space="preserve"> = </w:t>
      </w:r>
      <w:r>
        <w:rPr>
          <w:rFonts w:asciiTheme="minorBidi" w:hAnsiTheme="minorBidi" w:hint="cs"/>
          <w:sz w:val="28"/>
          <w:cs/>
        </w:rPr>
        <w:t xml:space="preserve">คน </w:t>
      </w:r>
      <w:r>
        <w:rPr>
          <w:rFonts w:asciiTheme="minorBidi" w:hAnsiTheme="minorBidi"/>
          <w:sz w:val="28"/>
        </w:rPr>
        <w:t>monitor and control all task and role</w:t>
      </w:r>
    </w:p>
    <w:p w14:paraId="50358583" w14:textId="77777777" w:rsidR="00EA284F" w:rsidRDefault="00EA284F" w:rsidP="00F453A3">
      <w:pPr>
        <w:spacing w:after="0"/>
        <w:rPr>
          <w:rFonts w:asciiTheme="minorBidi" w:hAnsiTheme="minorBidi"/>
          <w:sz w:val="28"/>
        </w:rPr>
      </w:pPr>
    </w:p>
    <w:p w14:paraId="7AE0AE2B" w14:textId="06178AD3" w:rsidR="00EA284F" w:rsidRDefault="00EA284F" w:rsidP="00F453A3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nception phase</w:t>
      </w:r>
    </w:p>
    <w:p w14:paraId="0741E9EF" w14:textId="103EE2E9" w:rsidR="00EA284F" w:rsidRPr="00EA284F" w:rsidRDefault="00EA284F" w:rsidP="00EA284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System request - </w:t>
      </w:r>
      <w:r>
        <w:rPr>
          <w:rFonts w:asciiTheme="minorBidi" w:hAnsiTheme="minorBidi" w:hint="cs"/>
          <w:sz w:val="28"/>
          <w:cs/>
        </w:rPr>
        <w:t xml:space="preserve">โดย </w:t>
      </w:r>
      <w:r>
        <w:rPr>
          <w:rFonts w:asciiTheme="minorBidi" w:hAnsiTheme="minorBidi"/>
          <w:sz w:val="28"/>
        </w:rPr>
        <w:t>p</w:t>
      </w:r>
      <w:r w:rsidRPr="00EA284F">
        <w:rPr>
          <w:rFonts w:asciiTheme="minorBidi" w:hAnsiTheme="minorBidi"/>
          <w:sz w:val="28"/>
        </w:rPr>
        <w:t xml:space="preserve">roject sponsor </w:t>
      </w:r>
      <w:r w:rsidRPr="00EA284F">
        <w:rPr>
          <w:rFonts w:asciiTheme="minorBidi" w:hAnsiTheme="minorBidi" w:hint="cs"/>
          <w:sz w:val="28"/>
          <w:cs/>
        </w:rPr>
        <w:t xml:space="preserve">จาก </w:t>
      </w:r>
      <w:r w:rsidRPr="00EA284F">
        <w:rPr>
          <w:rFonts w:asciiTheme="minorBidi" w:hAnsiTheme="minorBidi"/>
          <w:sz w:val="28"/>
        </w:rPr>
        <w:t xml:space="preserve">business need </w:t>
      </w:r>
      <w:r w:rsidRPr="00EA284F">
        <w:rPr>
          <w:rFonts w:asciiTheme="minorBidi" w:hAnsiTheme="minorBidi" w:hint="cs"/>
          <w:sz w:val="28"/>
          <w:cs/>
        </w:rPr>
        <w:t xml:space="preserve">หรือ </w:t>
      </w:r>
      <w:r w:rsidRPr="00EA284F">
        <w:rPr>
          <w:rFonts w:asciiTheme="minorBidi" w:hAnsiTheme="minorBidi"/>
          <w:sz w:val="28"/>
        </w:rPr>
        <w:t>opportunity</w:t>
      </w:r>
      <w:r>
        <w:rPr>
          <w:rFonts w:asciiTheme="minorBidi" w:hAnsiTheme="minorBidi"/>
          <w:sz w:val="28"/>
        </w:rPr>
        <w:t xml:space="preserve"> </w:t>
      </w:r>
      <w:r w:rsidRPr="00EA284F">
        <w:rPr>
          <w:rFonts w:asciiTheme="minorBidi" w:hAnsiTheme="minorBidi" w:hint="cs"/>
          <w:sz w:val="28"/>
          <w:cs/>
        </w:rPr>
        <w:t xml:space="preserve">ให้ </w:t>
      </w:r>
      <w:r w:rsidRPr="00EA284F">
        <w:rPr>
          <w:rFonts w:asciiTheme="minorBidi" w:hAnsiTheme="minorBidi"/>
          <w:sz w:val="28"/>
        </w:rPr>
        <w:t>committee initial approve</w:t>
      </w:r>
    </w:p>
    <w:p w14:paraId="34F7F433" w14:textId="29712A3A" w:rsidR="00EA284F" w:rsidRDefault="00EA284F" w:rsidP="00EA284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Feasible analysis - </w:t>
      </w:r>
      <w:r>
        <w:rPr>
          <w:rFonts w:asciiTheme="minorBidi" w:hAnsiTheme="minorBidi" w:hint="cs"/>
          <w:sz w:val="28"/>
          <w:cs/>
        </w:rPr>
        <w:t xml:space="preserve">โดย </w:t>
      </w:r>
      <w:r>
        <w:rPr>
          <w:rFonts w:asciiTheme="minorBidi" w:hAnsiTheme="minorBidi"/>
          <w:sz w:val="28"/>
        </w:rPr>
        <w:t>project sponsor and system analyst</w:t>
      </w:r>
    </w:p>
    <w:p w14:paraId="28CBA0F7" w14:textId="1A90B9EA" w:rsidR="00EA284F" w:rsidRDefault="00EA284F" w:rsidP="00EA284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Approve - </w:t>
      </w:r>
      <w:r>
        <w:rPr>
          <w:rFonts w:asciiTheme="minorBidi" w:hAnsiTheme="minorBidi" w:hint="cs"/>
          <w:sz w:val="28"/>
          <w:cs/>
        </w:rPr>
        <w:t xml:space="preserve">โดย </w:t>
      </w:r>
      <w:r>
        <w:rPr>
          <w:rFonts w:asciiTheme="minorBidi" w:hAnsiTheme="minorBidi"/>
          <w:sz w:val="28"/>
        </w:rPr>
        <w:t xml:space="preserve">committee </w:t>
      </w:r>
    </w:p>
    <w:p w14:paraId="4675344B" w14:textId="6AF15F2C" w:rsidR="00EA284F" w:rsidRDefault="00EA284F" w:rsidP="00EA284F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identification – project driven by business need</w:t>
      </w:r>
      <w:r w:rsidR="00411152">
        <w:rPr>
          <w:rFonts w:asciiTheme="minorBidi" w:hAnsiTheme="minorBidi"/>
          <w:sz w:val="28"/>
        </w:rPr>
        <w:t xml:space="preserve"> </w:t>
      </w:r>
    </w:p>
    <w:p w14:paraId="28671408" w14:textId="7CBCD241" w:rsidR="00EA284F" w:rsidRDefault="00EA284F" w:rsidP="00EA284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ystem request</w:t>
      </w:r>
    </w:p>
    <w:p w14:paraId="72DB0CAF" w14:textId="7AC25EE1" w:rsidR="00405469" w:rsidRDefault="00405469" w:rsidP="004054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sponsor</w:t>
      </w:r>
    </w:p>
    <w:p w14:paraId="0DBEDEEB" w14:textId="56A09E9A" w:rsidR="00405469" w:rsidRDefault="00405469" w:rsidP="004054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Business need - identified by business people and IT people</w:t>
      </w:r>
    </w:p>
    <w:p w14:paraId="5024BB7A" w14:textId="2185F8E6" w:rsidR="00405469" w:rsidRDefault="00405469" w:rsidP="004054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Business requirement – system </w:t>
      </w:r>
      <w:r>
        <w:rPr>
          <w:rFonts w:asciiTheme="minorBidi" w:hAnsiTheme="minorBidi" w:hint="cs"/>
          <w:sz w:val="28"/>
          <w:cs/>
        </w:rPr>
        <w:t>ทำอะไรได้บ้าง</w:t>
      </w:r>
    </w:p>
    <w:p w14:paraId="731A69E4" w14:textId="537035FD" w:rsidR="00405469" w:rsidRDefault="00405469" w:rsidP="004054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Business value - </w:t>
      </w:r>
      <w:r>
        <w:rPr>
          <w:rFonts w:asciiTheme="minorBidi" w:hAnsiTheme="minorBidi" w:hint="cs"/>
          <w:sz w:val="28"/>
          <w:cs/>
        </w:rPr>
        <w:t xml:space="preserve">องค์กรได้ </w:t>
      </w:r>
      <w:r>
        <w:rPr>
          <w:rFonts w:asciiTheme="minorBidi" w:hAnsiTheme="minorBidi"/>
          <w:sz w:val="28"/>
        </w:rPr>
        <w:t>benefit</w:t>
      </w:r>
      <w:r>
        <w:rPr>
          <w:rFonts w:asciiTheme="minorBidi" w:hAnsiTheme="minorBidi" w:hint="cs"/>
          <w:sz w:val="28"/>
          <w:cs/>
        </w:rPr>
        <w:t xml:space="preserve"> อะไร</w:t>
      </w:r>
    </w:p>
    <w:p w14:paraId="12D41FA7" w14:textId="459E39A2" w:rsidR="00405469" w:rsidRDefault="00405469" w:rsidP="00405469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Tangible value - </w:t>
      </w:r>
      <w:r>
        <w:rPr>
          <w:rFonts w:asciiTheme="minorBidi" w:hAnsiTheme="minorBidi" w:hint="cs"/>
          <w:sz w:val="28"/>
          <w:cs/>
        </w:rPr>
        <w:t>วัดมูลค่าได้</w:t>
      </w:r>
    </w:p>
    <w:p w14:paraId="2A9D5AEC" w14:textId="3F7A3949" w:rsidR="00405469" w:rsidRPr="00405469" w:rsidRDefault="00405469" w:rsidP="00405469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ntangible value</w:t>
      </w:r>
      <w:r>
        <w:rPr>
          <w:rFonts w:asciiTheme="minorBidi" w:hAnsiTheme="minorBidi" w:hint="cs"/>
          <w:sz w:val="28"/>
          <w:cs/>
        </w:rPr>
        <w:t xml:space="preserve"> - มูลค่าทางใจ</w:t>
      </w:r>
    </w:p>
    <w:p w14:paraId="5CB4CE4D" w14:textId="5EBBC6FE" w:rsidR="00405469" w:rsidRDefault="00405469" w:rsidP="004054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pecial issue / Constraint</w:t>
      </w:r>
    </w:p>
    <w:p w14:paraId="115A85B7" w14:textId="31B356C2" w:rsidR="00EA284F" w:rsidRDefault="00EA284F" w:rsidP="00EA284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Feasibility analysis</w:t>
      </w:r>
      <w:r w:rsidR="00405469">
        <w:rPr>
          <w:rFonts w:asciiTheme="minorBidi" w:hAnsiTheme="minorBidi" w:hint="cs"/>
          <w:sz w:val="28"/>
          <w:cs/>
        </w:rPr>
        <w:t xml:space="preserve"> </w:t>
      </w:r>
      <w:r w:rsidR="00405469">
        <w:rPr>
          <w:rFonts w:asciiTheme="minorBidi" w:hAnsiTheme="minorBidi"/>
          <w:sz w:val="28"/>
          <w:cs/>
        </w:rPr>
        <w:t>–</w:t>
      </w:r>
      <w:r w:rsidR="00405469">
        <w:rPr>
          <w:rFonts w:asciiTheme="minorBidi" w:hAnsiTheme="minorBidi" w:hint="cs"/>
          <w:sz w:val="28"/>
          <w:cs/>
        </w:rPr>
        <w:t xml:space="preserve"> วิเคราะห์ความเหมาะสม - ได้ </w:t>
      </w:r>
      <w:r w:rsidR="00405469">
        <w:rPr>
          <w:rFonts w:asciiTheme="minorBidi" w:hAnsiTheme="minorBidi"/>
          <w:sz w:val="28"/>
        </w:rPr>
        <w:t xml:space="preserve">result </w:t>
      </w:r>
      <w:r w:rsidR="00405469">
        <w:rPr>
          <w:rFonts w:asciiTheme="minorBidi" w:hAnsiTheme="minorBidi" w:hint="cs"/>
          <w:sz w:val="28"/>
          <w:cs/>
        </w:rPr>
        <w:t xml:space="preserve">เป็น </w:t>
      </w:r>
      <w:r w:rsidR="00405469">
        <w:rPr>
          <w:rFonts w:asciiTheme="minorBidi" w:hAnsiTheme="minorBidi"/>
          <w:sz w:val="28"/>
        </w:rPr>
        <w:t>feasibility study</w:t>
      </w:r>
    </w:p>
    <w:p w14:paraId="48142811" w14:textId="1036AFB6" w:rsidR="00405469" w:rsidRDefault="00405469" w:rsidP="004054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echnical feasibility – how to build</w:t>
      </w:r>
    </w:p>
    <w:p w14:paraId="28B35076" w14:textId="090047E9" w:rsidR="007C615F" w:rsidRDefault="00405469" w:rsidP="00405469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 w:rsidRPr="007C615F">
        <w:rPr>
          <w:rFonts w:asciiTheme="minorBidi" w:hAnsiTheme="minorBidi"/>
          <w:sz w:val="28"/>
        </w:rPr>
        <w:t>Functional area</w:t>
      </w:r>
      <w:r w:rsidR="007C615F" w:rsidRPr="007C615F">
        <w:rPr>
          <w:rFonts w:asciiTheme="minorBidi" w:hAnsiTheme="minorBidi" w:hint="cs"/>
          <w:sz w:val="28"/>
          <w:cs/>
        </w:rPr>
        <w:t xml:space="preserve"> </w:t>
      </w:r>
      <w:r w:rsidR="007C615F" w:rsidRPr="007C615F">
        <w:rPr>
          <w:rFonts w:asciiTheme="minorBidi" w:hAnsiTheme="minorBidi"/>
          <w:sz w:val="28"/>
          <w:cs/>
        </w:rPr>
        <w:t>–</w:t>
      </w:r>
      <w:r w:rsidR="007C615F" w:rsidRPr="007C615F">
        <w:rPr>
          <w:rFonts w:asciiTheme="minorBidi" w:hAnsiTheme="minorBidi" w:hint="cs"/>
          <w:sz w:val="28"/>
          <w:cs/>
        </w:rPr>
        <w:t xml:space="preserve"> ความเคยชินกับธุรกิจ </w:t>
      </w:r>
      <w:r w:rsidR="007C615F" w:rsidRPr="007C615F">
        <w:rPr>
          <w:rFonts w:asciiTheme="minorBidi" w:hAnsiTheme="minorBidi"/>
          <w:sz w:val="28"/>
        </w:rPr>
        <w:t>user</w:t>
      </w:r>
      <w:r w:rsidR="00E60F86">
        <w:rPr>
          <w:rFonts w:asciiTheme="minorBidi" w:hAnsiTheme="minorBidi"/>
          <w:sz w:val="28"/>
        </w:rPr>
        <w:t xml:space="preserve">, </w:t>
      </w:r>
      <w:r w:rsidR="00E60F86">
        <w:rPr>
          <w:rFonts w:asciiTheme="minorBidi" w:hAnsiTheme="minorBidi" w:hint="cs"/>
          <w:sz w:val="28"/>
          <w:cs/>
        </w:rPr>
        <w:t>ในตลาดมีเยอะอยู่แล้ว</w:t>
      </w:r>
    </w:p>
    <w:p w14:paraId="5182B6CB" w14:textId="609B9F51" w:rsidR="00405469" w:rsidRPr="007C615F" w:rsidRDefault="00405469" w:rsidP="00405469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 w:rsidRPr="007C615F">
        <w:rPr>
          <w:rFonts w:asciiTheme="minorBidi" w:hAnsiTheme="minorBidi"/>
          <w:sz w:val="28"/>
        </w:rPr>
        <w:t>Technology area</w:t>
      </w:r>
      <w:r w:rsidR="007C615F" w:rsidRPr="007C615F">
        <w:rPr>
          <w:rFonts w:asciiTheme="minorBidi" w:hAnsiTheme="minorBidi"/>
          <w:sz w:val="28"/>
        </w:rPr>
        <w:t xml:space="preserve"> </w:t>
      </w:r>
      <w:r w:rsidR="00B226F5">
        <w:rPr>
          <w:rFonts w:asciiTheme="minorBidi" w:hAnsiTheme="minorBidi"/>
          <w:sz w:val="28"/>
        </w:rPr>
        <w:t>–</w:t>
      </w:r>
      <w:r w:rsidR="007C615F" w:rsidRPr="007C615F">
        <w:rPr>
          <w:rFonts w:asciiTheme="minorBidi" w:hAnsiTheme="minorBidi"/>
          <w:sz w:val="28"/>
        </w:rPr>
        <w:t xml:space="preserve"> </w:t>
      </w:r>
      <w:r w:rsidR="007C615F" w:rsidRPr="007C615F">
        <w:rPr>
          <w:rFonts w:asciiTheme="minorBidi" w:hAnsiTheme="minorBidi" w:hint="cs"/>
          <w:sz w:val="28"/>
          <w:cs/>
        </w:rPr>
        <w:t>ความเคยชินกับเทคโนโลยี</w:t>
      </w:r>
      <w:r w:rsidR="00E60F86">
        <w:rPr>
          <w:rFonts w:asciiTheme="minorBidi" w:hAnsiTheme="minorBidi" w:hint="cs"/>
          <w:sz w:val="28"/>
          <w:cs/>
        </w:rPr>
        <w:t xml:space="preserve">, ประสบการณ์, </w:t>
      </w:r>
      <w:r w:rsidR="00E60F86">
        <w:rPr>
          <w:rFonts w:asciiTheme="minorBidi" w:hAnsiTheme="minorBidi"/>
          <w:sz w:val="28"/>
        </w:rPr>
        <w:t>tool</w:t>
      </w:r>
    </w:p>
    <w:p w14:paraId="417D398C" w14:textId="2C39EDE5" w:rsidR="00405469" w:rsidRDefault="00405469" w:rsidP="00405469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size</w:t>
      </w:r>
      <w:r w:rsidR="00B226F5">
        <w:rPr>
          <w:rFonts w:asciiTheme="minorBidi" w:hAnsiTheme="minorBidi"/>
          <w:sz w:val="28"/>
        </w:rPr>
        <w:t xml:space="preserve"> - </w:t>
      </w:r>
      <w:r w:rsidR="00B226F5">
        <w:rPr>
          <w:rFonts w:asciiTheme="minorBidi" w:hAnsiTheme="minorBidi" w:hint="cs"/>
          <w:sz w:val="28"/>
          <w:cs/>
        </w:rPr>
        <w:t xml:space="preserve">ยิ่ง </w:t>
      </w:r>
      <w:r w:rsidR="00B226F5">
        <w:rPr>
          <w:rFonts w:asciiTheme="minorBidi" w:hAnsiTheme="minorBidi"/>
          <w:sz w:val="28"/>
        </w:rPr>
        <w:t xml:space="preserve">scale </w:t>
      </w:r>
      <w:r w:rsidR="00B226F5">
        <w:rPr>
          <w:rFonts w:asciiTheme="minorBidi" w:hAnsiTheme="minorBidi" w:hint="cs"/>
          <w:sz w:val="28"/>
          <w:cs/>
        </w:rPr>
        <w:t xml:space="preserve">ใหญ่ ยิ่งเสี่ยงสูง </w:t>
      </w:r>
      <w:r w:rsidR="00B226F5">
        <w:rPr>
          <w:rFonts w:asciiTheme="minorBidi" w:hAnsiTheme="minorBidi"/>
          <w:sz w:val="28"/>
          <w:cs/>
        </w:rPr>
        <w:t>–</w:t>
      </w:r>
      <w:r w:rsidR="00B226F5">
        <w:rPr>
          <w:rFonts w:asciiTheme="minorBidi" w:hAnsiTheme="minorBidi" w:hint="cs"/>
          <w:sz w:val="28"/>
          <w:cs/>
        </w:rPr>
        <w:t xml:space="preserve"> ดูจาก จำนวน </w:t>
      </w:r>
      <w:r w:rsidR="00B226F5">
        <w:rPr>
          <w:rFonts w:asciiTheme="minorBidi" w:hAnsiTheme="minorBidi"/>
          <w:sz w:val="28"/>
        </w:rPr>
        <w:t xml:space="preserve">project member, </w:t>
      </w:r>
      <w:r w:rsidR="00B226F5">
        <w:rPr>
          <w:rFonts w:asciiTheme="minorBidi" w:hAnsiTheme="minorBidi" w:hint="cs"/>
          <w:sz w:val="28"/>
          <w:cs/>
        </w:rPr>
        <w:t xml:space="preserve">ระยะเวลา, จำนวน </w:t>
      </w:r>
      <w:r w:rsidR="00B226F5">
        <w:rPr>
          <w:rFonts w:asciiTheme="minorBidi" w:hAnsiTheme="minorBidi"/>
          <w:sz w:val="28"/>
        </w:rPr>
        <w:t>system feature</w:t>
      </w:r>
    </w:p>
    <w:p w14:paraId="5061CD6C" w14:textId="10646A6C" w:rsidR="00405469" w:rsidRDefault="00405469" w:rsidP="00405469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ompatibility</w:t>
      </w:r>
      <w:r w:rsidR="00B226F5">
        <w:rPr>
          <w:rFonts w:asciiTheme="minorBidi" w:hAnsiTheme="minorBidi"/>
          <w:sz w:val="28"/>
        </w:rPr>
        <w:t xml:space="preserve"> – </w:t>
      </w:r>
      <w:r w:rsidR="00B226F5">
        <w:rPr>
          <w:rFonts w:asciiTheme="minorBidi" w:hAnsiTheme="minorBidi" w:hint="cs"/>
          <w:sz w:val="28"/>
          <w:cs/>
        </w:rPr>
        <w:t xml:space="preserve">ความยากในการ </w:t>
      </w:r>
      <w:r w:rsidR="00B226F5">
        <w:rPr>
          <w:rFonts w:asciiTheme="minorBidi" w:hAnsiTheme="minorBidi"/>
          <w:sz w:val="28"/>
        </w:rPr>
        <w:t xml:space="preserve">integrate </w:t>
      </w:r>
      <w:r w:rsidR="00B226F5">
        <w:rPr>
          <w:rFonts w:asciiTheme="minorBidi" w:hAnsiTheme="minorBidi" w:hint="cs"/>
          <w:sz w:val="28"/>
          <w:cs/>
        </w:rPr>
        <w:t xml:space="preserve">กับ </w:t>
      </w:r>
      <w:r w:rsidR="00B226F5">
        <w:rPr>
          <w:rFonts w:asciiTheme="minorBidi" w:hAnsiTheme="minorBidi"/>
          <w:sz w:val="28"/>
        </w:rPr>
        <w:t>existing system</w:t>
      </w:r>
    </w:p>
    <w:p w14:paraId="5AC9140B" w14:textId="153AA3E2" w:rsidR="00405469" w:rsidRDefault="00405469" w:rsidP="00405469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echnical feasibility level</w:t>
      </w:r>
    </w:p>
    <w:p w14:paraId="3D35046D" w14:textId="413AF473" w:rsidR="00405469" w:rsidRDefault="00405469" w:rsidP="004054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conomic feasibility</w:t>
      </w:r>
      <w:r w:rsidR="00D60B62">
        <w:rPr>
          <w:rFonts w:asciiTheme="minorBidi" w:hAnsiTheme="minorBidi" w:hint="cs"/>
          <w:sz w:val="28"/>
          <w:cs/>
        </w:rPr>
        <w:t xml:space="preserve"> </w:t>
      </w:r>
      <w:r w:rsidR="00D60B62">
        <w:rPr>
          <w:rFonts w:asciiTheme="minorBidi" w:hAnsiTheme="minorBidi"/>
          <w:sz w:val="28"/>
        </w:rPr>
        <w:t>= Cost-benefit analysis</w:t>
      </w:r>
      <w:r>
        <w:rPr>
          <w:rFonts w:asciiTheme="minorBidi" w:hAnsiTheme="minorBidi"/>
          <w:sz w:val="28"/>
        </w:rPr>
        <w:t xml:space="preserve"> – should build - </w:t>
      </w:r>
      <w:r>
        <w:rPr>
          <w:rFonts w:asciiTheme="minorBidi" w:hAnsiTheme="minorBidi" w:hint="cs"/>
          <w:sz w:val="28"/>
          <w:cs/>
        </w:rPr>
        <w:t>ความเหมาะสมทางเศรษฐศาสตร์ในอีก 3-5 ปี</w:t>
      </w:r>
    </w:p>
    <w:p w14:paraId="0DC0C622" w14:textId="53335DE4" w:rsidR="00D60B62" w:rsidRDefault="00D60B62" w:rsidP="00D60B62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ost : development cost, operational cost</w:t>
      </w:r>
    </w:p>
    <w:p w14:paraId="264436D3" w14:textId="20ECE5AA" w:rsidR="00D60B62" w:rsidRDefault="00D60B62" w:rsidP="00D60B62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Benefit : tangible benefit, intangible benefit</w:t>
      </w:r>
    </w:p>
    <w:p w14:paraId="3B337D2E" w14:textId="48F6602F" w:rsidR="00D60B62" w:rsidRDefault="00D60B62" w:rsidP="00D60B62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Value method</w:t>
      </w:r>
    </w:p>
    <w:p w14:paraId="2ED4D9AB" w14:textId="2B6868B9" w:rsidR="00D60B62" w:rsidRDefault="00D60B62" w:rsidP="00D60B62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V = Present value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>=</w:t>
      </w:r>
      <m:oMath>
        <m:r>
          <m:rPr>
            <m:sty m:val="p"/>
          </m:rPr>
          <w:rPr>
            <w:rFonts w:ascii="Cambria Math" w:hAnsi="Cambria Math"/>
            <w:sz w:val="28"/>
          </w:rPr>
          <m:t xml:space="preserve"> </m:t>
        </m:r>
        <m:f>
          <m:fPr>
            <m:ctrlPr>
              <w:rPr>
                <w:rFonts w:ascii="Cambria Math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Future amount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</w:rPr>
                  <m:t>(1+Interest rate)</m:t>
                </m:r>
              </m:e>
              <m:sup>
                <m:r>
                  <w:rPr>
                    <w:rFonts w:ascii="Cambria Math" w:hAnsi="Cambria Math"/>
                    <w:sz w:val="28"/>
                  </w:rPr>
                  <m:t>n</m:t>
                </m:r>
              </m:sup>
            </m:sSup>
          </m:den>
        </m:f>
      </m:oMath>
      <w:r>
        <w:rPr>
          <w:rFonts w:asciiTheme="minorBidi" w:eastAsiaTheme="minorEastAsia" w:hAnsiTheme="minorBidi" w:hint="cs"/>
          <w:sz w:val="28"/>
          <w:cs/>
        </w:rPr>
        <w:t xml:space="preserve"> โดยที่ </w:t>
      </w:r>
      <w:r>
        <w:rPr>
          <w:rFonts w:asciiTheme="minorBidi" w:eastAsiaTheme="minorEastAsia" w:hAnsiTheme="minorBidi"/>
          <w:sz w:val="28"/>
        </w:rPr>
        <w:t xml:space="preserve">n = </w:t>
      </w:r>
      <w:r>
        <w:rPr>
          <w:rFonts w:asciiTheme="minorBidi" w:eastAsiaTheme="minorEastAsia" w:hAnsiTheme="minorBidi" w:hint="cs"/>
          <w:sz w:val="28"/>
          <w:cs/>
        </w:rPr>
        <w:t xml:space="preserve">ปีที่ </w:t>
      </w:r>
      <w:r>
        <w:rPr>
          <w:rFonts w:asciiTheme="minorBidi" w:eastAsiaTheme="minorEastAsia" w:hAnsiTheme="minorBidi"/>
          <w:sz w:val="28"/>
        </w:rPr>
        <w:t>1, 2, …</w:t>
      </w:r>
    </w:p>
    <w:p w14:paraId="2CDF5957" w14:textId="2768E852" w:rsidR="00D60B62" w:rsidRDefault="00D60B62" w:rsidP="00D60B62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NPV = Net present value = </w:t>
      </w:r>
      <m:oMath>
        <m:r>
          <w:rPr>
            <w:rFonts w:ascii="Cambria Math" w:hAnsi="Cambria Math"/>
            <w:sz w:val="28"/>
          </w:rPr>
          <m:t>PV benifit-PV cost</m:t>
        </m:r>
      </m:oMath>
    </w:p>
    <w:p w14:paraId="0CCECECA" w14:textId="0ACC2DF8" w:rsidR="00D60B62" w:rsidRDefault="00D60B62" w:rsidP="00D60B62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ROI = Return on investment</w:t>
      </w:r>
      <w:r w:rsidR="007D48FE">
        <w:rPr>
          <w:rFonts w:asciiTheme="minorBidi" w:hAnsiTheme="minorBidi"/>
          <w:sz w:val="28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Total PV benefit-Total PV cost</m:t>
            </m:r>
          </m:num>
          <m:den>
            <m:r>
              <w:rPr>
                <w:rFonts w:ascii="Cambria Math" w:hAnsi="Cambria Math"/>
                <w:sz w:val="28"/>
              </w:rPr>
              <m:t>Total PV cost</m:t>
            </m:r>
          </m:den>
        </m:f>
      </m:oMath>
      <w:r w:rsidR="00872633">
        <w:rPr>
          <w:rFonts w:asciiTheme="minorBidi" w:eastAsiaTheme="minorEastAsia" w:hAnsiTheme="minorBidi" w:hint="cs"/>
          <w:sz w:val="28"/>
          <w:cs/>
        </w:rPr>
        <w:t xml:space="preserve"> </w:t>
      </w:r>
      <w:r w:rsidR="00872633">
        <w:rPr>
          <w:rFonts w:asciiTheme="minorBidi" w:eastAsiaTheme="minorEastAsia" w:hAnsiTheme="minorBidi"/>
          <w:sz w:val="28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Total NPV</m:t>
            </m:r>
          </m:num>
          <m:den>
            <m:r>
              <w:rPr>
                <w:rFonts w:ascii="Cambria Math" w:hAnsi="Cambria Math"/>
                <w:sz w:val="28"/>
              </w:rPr>
              <m:t>Total PV cost</m:t>
            </m:r>
          </m:den>
        </m:f>
      </m:oMath>
    </w:p>
    <w:p w14:paraId="410613D1" w14:textId="2CDDA43A" w:rsidR="00D60B62" w:rsidRDefault="00D60B62" w:rsidP="00D60B62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Break-even point</w:t>
      </w:r>
      <w:r w:rsidR="007D48FE">
        <w:rPr>
          <w:rFonts w:asciiTheme="minorBidi" w:hAnsiTheme="minorBidi"/>
          <w:sz w:val="28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Yearly NPV-Cumulative NPV</m:t>
            </m:r>
          </m:num>
          <m:den>
            <m:r>
              <w:rPr>
                <w:rFonts w:ascii="Cambria Math" w:hAnsi="Cambria Math"/>
                <w:sz w:val="28"/>
              </w:rPr>
              <m:t>Yearly NPV</m:t>
            </m:r>
          </m:den>
        </m:f>
      </m:oMath>
      <w:r w:rsidR="00872633">
        <w:rPr>
          <w:rFonts w:asciiTheme="minorBidi" w:eastAsiaTheme="minorEastAsia" w:hAnsiTheme="minorBidi"/>
          <w:sz w:val="28"/>
        </w:rPr>
        <w:t xml:space="preserve"> </w:t>
      </w:r>
      <w:r w:rsidR="00872633">
        <w:rPr>
          <w:rFonts w:asciiTheme="minorBidi" w:eastAsiaTheme="minorEastAsia" w:hAnsiTheme="minorBidi" w:hint="cs"/>
          <w:sz w:val="28"/>
          <w:cs/>
        </w:rPr>
        <w:t xml:space="preserve">คิดที่ปีที่ </w:t>
      </w:r>
      <w:r w:rsidR="00872633">
        <w:rPr>
          <w:rFonts w:asciiTheme="minorBidi" w:eastAsiaTheme="minorEastAsia" w:hAnsiTheme="minorBidi"/>
          <w:sz w:val="28"/>
        </w:rPr>
        <w:t xml:space="preserve">Cumulative NPV </w:t>
      </w:r>
      <w:r w:rsidR="00872633">
        <w:rPr>
          <w:rFonts w:asciiTheme="minorBidi" w:eastAsiaTheme="minorEastAsia" w:hAnsiTheme="minorBidi" w:hint="cs"/>
          <w:sz w:val="28"/>
          <w:cs/>
        </w:rPr>
        <w:t>เป็นบวกปีแรก</w:t>
      </w:r>
    </w:p>
    <w:p w14:paraId="4D6B0790" w14:textId="0C0EA1CD" w:rsidR="00405469" w:rsidRDefault="00405469" w:rsidP="004054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>Organizational feasibility – will use</w:t>
      </w:r>
    </w:p>
    <w:p w14:paraId="2861F683" w14:textId="5CA613FD" w:rsidR="005E332A" w:rsidRDefault="005E332A" w:rsidP="005E332A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trategic alignment</w:t>
      </w:r>
      <w:r w:rsidR="00DD4A6C">
        <w:rPr>
          <w:rFonts w:asciiTheme="minorBidi" w:hAnsiTheme="minorBidi"/>
          <w:sz w:val="28"/>
        </w:rPr>
        <w:t xml:space="preserve"> – fit business strategy</w:t>
      </w:r>
    </w:p>
    <w:p w14:paraId="2A22AA2D" w14:textId="1AC6DD0A" w:rsidR="005E332A" w:rsidRDefault="005E332A" w:rsidP="005E332A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takeholder analysis</w:t>
      </w:r>
      <w:r w:rsidR="00DD4A6C">
        <w:rPr>
          <w:rFonts w:asciiTheme="minorBidi" w:hAnsiTheme="minorBidi"/>
          <w:sz w:val="28"/>
        </w:rPr>
        <w:t xml:space="preserve"> </w:t>
      </w:r>
      <w:r w:rsidR="00DD4A6C">
        <w:rPr>
          <w:rFonts w:asciiTheme="minorBidi" w:hAnsiTheme="minorBidi" w:hint="cs"/>
          <w:sz w:val="28"/>
          <w:cs/>
        </w:rPr>
        <w:t xml:space="preserve">คนที่ได้รับผล / มีผลต่อ </w:t>
      </w:r>
      <w:r w:rsidR="00DD4A6C">
        <w:rPr>
          <w:rFonts w:asciiTheme="minorBidi" w:hAnsiTheme="minorBidi"/>
          <w:sz w:val="28"/>
        </w:rPr>
        <w:t>new system</w:t>
      </w:r>
    </w:p>
    <w:p w14:paraId="5A1A78BC" w14:textId="6AD366F2" w:rsidR="005D2135" w:rsidRDefault="005D2135" w:rsidP="005D2135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takeholder</w:t>
      </w:r>
    </w:p>
    <w:p w14:paraId="4B213FAF" w14:textId="2C7F06CE" w:rsidR="00E60F86" w:rsidRDefault="00E60F86" w:rsidP="00E60F86">
      <w:pPr>
        <w:pStyle w:val="ListParagraph"/>
        <w:numPr>
          <w:ilvl w:val="4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champion – project sponsor</w:t>
      </w:r>
    </w:p>
    <w:p w14:paraId="2034D418" w14:textId="5925DE22" w:rsidR="00E60F86" w:rsidRDefault="00E60F86" w:rsidP="00E60F86">
      <w:pPr>
        <w:pStyle w:val="ListParagraph"/>
        <w:numPr>
          <w:ilvl w:val="4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Organizational management - </w:t>
      </w:r>
      <w:r>
        <w:rPr>
          <w:rFonts w:asciiTheme="minorBidi" w:hAnsiTheme="minorBidi" w:hint="cs"/>
          <w:sz w:val="28"/>
          <w:cs/>
        </w:rPr>
        <w:t xml:space="preserve">การสนับสนุน, ลำดับความสำคัญของ </w:t>
      </w:r>
      <w:r>
        <w:rPr>
          <w:rFonts w:asciiTheme="minorBidi" w:hAnsiTheme="minorBidi"/>
          <w:sz w:val="28"/>
        </w:rPr>
        <w:t>project</w:t>
      </w:r>
    </w:p>
    <w:p w14:paraId="5CD0395A" w14:textId="5AF98F12" w:rsidR="00E60F86" w:rsidRDefault="00E60F86" w:rsidP="00E60F86">
      <w:pPr>
        <w:pStyle w:val="ListParagraph"/>
        <w:numPr>
          <w:ilvl w:val="4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ystem user</w:t>
      </w:r>
    </w:p>
    <w:p w14:paraId="21AEF0BF" w14:textId="07112B6E" w:rsidR="005D2135" w:rsidRDefault="005D2135" w:rsidP="005D2135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ositive impact on society</w:t>
      </w:r>
    </w:p>
    <w:p w14:paraId="38BBBEB4" w14:textId="39AB6E16" w:rsidR="005D2135" w:rsidRDefault="005D2135" w:rsidP="005D2135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Negative impact on society</w:t>
      </w:r>
    </w:p>
    <w:p w14:paraId="00AB038F" w14:textId="5E631054" w:rsidR="005D2135" w:rsidRDefault="005D2135" w:rsidP="005D2135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selection – weighted scoring model</w:t>
      </w:r>
    </w:p>
    <w:p w14:paraId="1976478D" w14:textId="22E1E98F" w:rsidR="005D2135" w:rsidRDefault="005D2135" w:rsidP="005D2135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roject portfolio management - </w:t>
      </w:r>
      <w:r>
        <w:rPr>
          <w:rFonts w:asciiTheme="minorBidi" w:hAnsiTheme="minorBidi" w:hint="cs"/>
          <w:sz w:val="28"/>
          <w:cs/>
        </w:rPr>
        <w:t xml:space="preserve">เก็บข้อมูลแต่ละ </w:t>
      </w:r>
      <w:r>
        <w:rPr>
          <w:rFonts w:asciiTheme="minorBidi" w:hAnsiTheme="minorBidi"/>
          <w:sz w:val="28"/>
        </w:rPr>
        <w:t>project</w:t>
      </w:r>
    </w:p>
    <w:p w14:paraId="4FC9DAE1" w14:textId="05718267" w:rsidR="005D2135" w:rsidRDefault="005D2135" w:rsidP="005D2135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management spectrum</w:t>
      </w:r>
    </w:p>
    <w:p w14:paraId="6EA46475" w14:textId="5EDD18B9" w:rsidR="00B012EF" w:rsidRDefault="00B012EF" w:rsidP="00B012E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eople - </w:t>
      </w:r>
      <w:r>
        <w:rPr>
          <w:rFonts w:asciiTheme="minorBidi" w:hAnsiTheme="minorBidi" w:hint="cs"/>
          <w:sz w:val="28"/>
          <w:cs/>
        </w:rPr>
        <w:t xml:space="preserve">ทีมงาน, </w:t>
      </w:r>
      <w:r>
        <w:rPr>
          <w:rFonts w:asciiTheme="minorBidi" w:hAnsiTheme="minorBidi"/>
          <w:sz w:val="28"/>
        </w:rPr>
        <w:t>customer, user</w:t>
      </w:r>
    </w:p>
    <w:p w14:paraId="172E1AB6" w14:textId="34D5CAEE" w:rsidR="00B012EF" w:rsidRDefault="00B012EF" w:rsidP="00B012E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duct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  <w:cs/>
        </w:rPr>
        <w:t>–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>define requirement</w:t>
      </w:r>
    </w:p>
    <w:p w14:paraId="7FB0C41B" w14:textId="1C481E7D" w:rsidR="00B012EF" w:rsidRDefault="00B012EF" w:rsidP="00B012E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cess</w:t>
      </w:r>
    </w:p>
    <w:p w14:paraId="61A446A0" w14:textId="08D6CCFA" w:rsidR="00B012EF" w:rsidRDefault="00B012EF" w:rsidP="00B012E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roject </w:t>
      </w:r>
      <w:r>
        <w:rPr>
          <w:rFonts w:asciiTheme="minorBidi" w:hAnsiTheme="minorBidi" w:hint="cs"/>
          <w:sz w:val="28"/>
          <w:cs/>
        </w:rPr>
        <w:t xml:space="preserve">- </w:t>
      </w:r>
      <w:r>
        <w:rPr>
          <w:rFonts w:asciiTheme="minorBidi" w:hAnsiTheme="minorBidi"/>
          <w:sz w:val="28"/>
        </w:rPr>
        <w:t xml:space="preserve">jelled team = </w:t>
      </w:r>
      <w:r>
        <w:rPr>
          <w:rFonts w:asciiTheme="minorBidi" w:hAnsiTheme="minorBidi" w:hint="cs"/>
          <w:sz w:val="28"/>
          <w:cs/>
        </w:rPr>
        <w:t>ทีมที่กลมเกลียวแต่ยืดหยุ่น</w:t>
      </w:r>
    </w:p>
    <w:p w14:paraId="3382555C" w14:textId="08D47FA5" w:rsidR="00B012EF" w:rsidRDefault="00B012EF" w:rsidP="00B012EF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ject manager</w:t>
      </w:r>
    </w:p>
    <w:p w14:paraId="5B31A1F3" w14:textId="2E305C65" w:rsidR="00B012EF" w:rsidRDefault="00B012EF" w:rsidP="00B012E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tep</w:t>
      </w:r>
    </w:p>
    <w:p w14:paraId="3860759F" w14:textId="6739E146" w:rsidR="00B012EF" w:rsidRDefault="00B012EF" w:rsidP="00B012EF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กำหนด </w:t>
      </w:r>
      <w:r>
        <w:rPr>
          <w:rFonts w:asciiTheme="minorBidi" w:hAnsiTheme="minorBidi"/>
          <w:sz w:val="28"/>
        </w:rPr>
        <w:t>scope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>of work into task</w:t>
      </w:r>
    </w:p>
    <w:p w14:paraId="32842341" w14:textId="6BE7CFB1" w:rsidR="00B012EF" w:rsidRDefault="00B012EF" w:rsidP="00B012EF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stimate project size</w:t>
      </w:r>
    </w:p>
    <w:p w14:paraId="3717B5C2" w14:textId="41DCDB9A" w:rsidR="00B012EF" w:rsidRDefault="00B012EF" w:rsidP="00B012EF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stimate cost and schedule</w:t>
      </w:r>
    </w:p>
    <w:p w14:paraId="05B288F6" w14:textId="771742EA" w:rsidR="00B012EF" w:rsidRDefault="00B012EF" w:rsidP="00B012EF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Form team</w:t>
      </w:r>
    </w:p>
    <w:p w14:paraId="526EFE66" w14:textId="5720A4E3" w:rsidR="00B012EF" w:rsidRDefault="00B012EF" w:rsidP="00B012EF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dentify risk and how to handle</w:t>
      </w:r>
    </w:p>
    <w:p w14:paraId="1A628663" w14:textId="066311FC" w:rsidR="00B012EF" w:rsidRDefault="00B012EF" w:rsidP="00B012E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liverable</w:t>
      </w:r>
    </w:p>
    <w:p w14:paraId="1D5F484F" w14:textId="6F57D9F7" w:rsidR="00E46BE1" w:rsidRPr="00E46BE1" w:rsidRDefault="00B012EF" w:rsidP="00E46BE1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Workplan – what, when</w:t>
      </w:r>
      <w:r w:rsidR="004B1F8B">
        <w:rPr>
          <w:rFonts w:asciiTheme="minorBidi" w:hAnsiTheme="minorBidi"/>
          <w:sz w:val="28"/>
        </w:rPr>
        <w:t xml:space="preserve"> – list </w:t>
      </w:r>
      <w:r w:rsidR="004B1F8B">
        <w:rPr>
          <w:rFonts w:asciiTheme="minorBidi" w:hAnsiTheme="minorBidi" w:hint="cs"/>
          <w:sz w:val="28"/>
          <w:cs/>
        </w:rPr>
        <w:t xml:space="preserve">ของ </w:t>
      </w:r>
      <w:r w:rsidR="004B1F8B">
        <w:rPr>
          <w:rFonts w:asciiTheme="minorBidi" w:hAnsiTheme="minorBidi"/>
          <w:sz w:val="28"/>
        </w:rPr>
        <w:t xml:space="preserve">task </w:t>
      </w:r>
      <w:r w:rsidR="004B1F8B">
        <w:rPr>
          <w:rFonts w:asciiTheme="minorBidi" w:hAnsiTheme="minorBidi" w:hint="cs"/>
          <w:sz w:val="28"/>
          <w:cs/>
        </w:rPr>
        <w:t>ที่ต้องทำ</w:t>
      </w:r>
    </w:p>
    <w:p w14:paraId="29275FB1" w14:textId="64E0A52B" w:rsidR="004B1F8B" w:rsidRDefault="004B1F8B" w:rsidP="004B1F8B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WBS = Work breakdown structure</w:t>
      </w:r>
    </w:p>
    <w:p w14:paraId="12B731F6" w14:textId="4CEA7A4B" w:rsidR="004B1F8B" w:rsidRDefault="004B1F8B" w:rsidP="004B1F8B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Dependency = </w:t>
      </w:r>
      <w:r>
        <w:rPr>
          <w:rFonts w:asciiTheme="minorBidi" w:hAnsiTheme="minorBidi" w:hint="cs"/>
          <w:sz w:val="28"/>
          <w:cs/>
        </w:rPr>
        <w:t xml:space="preserve">ต้องขึ้นกับ </w:t>
      </w:r>
      <w:r>
        <w:rPr>
          <w:rFonts w:asciiTheme="minorBidi" w:hAnsiTheme="minorBidi"/>
          <w:sz w:val="28"/>
        </w:rPr>
        <w:t xml:space="preserve">task </w:t>
      </w:r>
      <w:r>
        <w:rPr>
          <w:rFonts w:asciiTheme="minorBidi" w:hAnsiTheme="minorBidi" w:hint="cs"/>
          <w:sz w:val="28"/>
          <w:cs/>
        </w:rPr>
        <w:t>ไหน</w:t>
      </w:r>
    </w:p>
    <w:p w14:paraId="5A62755F" w14:textId="2F3E0F18" w:rsidR="004B1F8B" w:rsidRDefault="004B1F8B" w:rsidP="004B1F8B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tatus : Open, In progress, Complete</w:t>
      </w:r>
    </w:p>
    <w:p w14:paraId="7AD5D898" w14:textId="17F43B69" w:rsidR="004B1F8B" w:rsidRPr="004B1F8B" w:rsidRDefault="004B1F8B" w:rsidP="004B1F8B">
      <w:pPr>
        <w:spacing w:after="0"/>
        <w:jc w:val="center"/>
        <w:rPr>
          <w:rFonts w:asciiTheme="minorBidi" w:hAnsiTheme="minorBidi"/>
          <w:sz w:val="28"/>
        </w:rPr>
      </w:pPr>
      <w:r w:rsidRPr="004B1F8B">
        <w:rPr>
          <w:rFonts w:asciiTheme="minorBidi" w:hAnsiTheme="minorBidi"/>
          <w:noProof/>
          <w:sz w:val="28"/>
        </w:rPr>
        <w:lastRenderedPageBreak/>
        <w:drawing>
          <wp:inline distT="0" distB="0" distL="0" distR="0" wp14:anchorId="14AB8366" wp14:editId="216BD8ED">
            <wp:extent cx="2335743" cy="182880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743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39496" w14:textId="10FD85C9" w:rsidR="004B1F8B" w:rsidRDefault="004B1F8B" w:rsidP="004B1F8B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Gantt chart – horizontal bar chart</w:t>
      </w:r>
    </w:p>
    <w:p w14:paraId="69023780" w14:textId="56B93C5C" w:rsidR="004B1F8B" w:rsidRDefault="004B1F8B" w:rsidP="004B1F8B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Tracking Gantt chart = </w:t>
      </w:r>
      <w:r>
        <w:rPr>
          <w:rFonts w:asciiTheme="minorBidi" w:hAnsiTheme="minorBidi" w:hint="cs"/>
          <w:sz w:val="28"/>
          <w:cs/>
        </w:rPr>
        <w:t xml:space="preserve">บอกว่าทำไปแล้วกี่ </w:t>
      </w:r>
      <w:r>
        <w:rPr>
          <w:rFonts w:asciiTheme="minorBidi" w:hAnsiTheme="minorBidi"/>
          <w:sz w:val="28"/>
        </w:rPr>
        <w:t>%</w:t>
      </w:r>
    </w:p>
    <w:p w14:paraId="5583CF21" w14:textId="11A8EED4" w:rsidR="004B1F8B" w:rsidRPr="004B1F8B" w:rsidRDefault="004B1F8B" w:rsidP="004B1F8B">
      <w:pPr>
        <w:spacing w:after="0"/>
        <w:jc w:val="center"/>
        <w:rPr>
          <w:rFonts w:asciiTheme="minorBidi" w:hAnsiTheme="minorBidi"/>
          <w:sz w:val="28"/>
        </w:rPr>
      </w:pPr>
      <w:r w:rsidRPr="004B1F8B">
        <w:rPr>
          <w:noProof/>
        </w:rPr>
        <w:t xml:space="preserve"> </w:t>
      </w:r>
      <w:r w:rsidRPr="004B1F8B">
        <w:rPr>
          <w:rFonts w:asciiTheme="minorBidi" w:hAnsiTheme="minorBidi"/>
          <w:noProof/>
          <w:sz w:val="28"/>
        </w:rPr>
        <w:drawing>
          <wp:inline distT="0" distB="0" distL="0" distR="0" wp14:anchorId="3E63B14A" wp14:editId="0C93802D">
            <wp:extent cx="2456542" cy="182880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159" t="1653" r="1639" b="2358"/>
                    <a:stretch/>
                  </pic:blipFill>
                  <pic:spPr bwMode="auto">
                    <a:xfrm>
                      <a:off x="0" y="0"/>
                      <a:ext cx="2456542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564782" w14:textId="47C9073D" w:rsidR="004B1F8B" w:rsidRDefault="004B1F8B" w:rsidP="004B1F8B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ask network</w:t>
      </w:r>
    </w:p>
    <w:p w14:paraId="06278602" w14:textId="1CC7AC80" w:rsidR="004B1F8B" w:rsidRDefault="004B1F8B" w:rsidP="004B1F8B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\ = </w:t>
      </w:r>
      <w:r>
        <w:rPr>
          <w:rFonts w:asciiTheme="minorBidi" w:hAnsiTheme="minorBidi" w:hint="cs"/>
          <w:sz w:val="28"/>
          <w:cs/>
        </w:rPr>
        <w:t>เสร็จบางส่วน</w:t>
      </w:r>
    </w:p>
    <w:p w14:paraId="33315E6D" w14:textId="002C16D7" w:rsidR="00E60F86" w:rsidRDefault="00E60F86" w:rsidP="004B1F8B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ritical path = longest path – determine shortest time</w:t>
      </w:r>
    </w:p>
    <w:p w14:paraId="038FDC14" w14:textId="7EF2759D" w:rsidR="004B1F8B" w:rsidRPr="004B1F8B" w:rsidRDefault="004B1F8B" w:rsidP="004B1F8B">
      <w:pPr>
        <w:spacing w:after="0"/>
        <w:jc w:val="center"/>
        <w:rPr>
          <w:rFonts w:asciiTheme="minorBidi" w:hAnsiTheme="minorBidi"/>
          <w:sz w:val="28"/>
        </w:rPr>
      </w:pPr>
      <w:r w:rsidRPr="004B1F8B">
        <w:rPr>
          <w:rFonts w:asciiTheme="minorBidi" w:hAnsiTheme="minorBidi"/>
          <w:noProof/>
          <w:sz w:val="28"/>
        </w:rPr>
        <w:drawing>
          <wp:inline distT="0" distB="0" distL="0" distR="0" wp14:anchorId="3697035E" wp14:editId="3C823E29">
            <wp:extent cx="3911160" cy="1371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360" b="-1"/>
                    <a:stretch/>
                  </pic:blipFill>
                  <pic:spPr bwMode="auto">
                    <a:xfrm>
                      <a:off x="0" y="0"/>
                      <a:ext cx="3911160" cy="1371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7CA47A" w14:textId="6F30E16E" w:rsidR="00B012EF" w:rsidRDefault="00B012EF" w:rsidP="00B012EF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taffing plan – who, number, skill set</w:t>
      </w:r>
    </w:p>
    <w:p w14:paraId="414525D5" w14:textId="69791BCA" w:rsidR="004B1F8B" w:rsidRPr="00C9352E" w:rsidRDefault="004B1F8B" w:rsidP="004B1F8B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จำนวนคน </w:t>
      </w:r>
      <w:r>
        <w:rPr>
          <w:rFonts w:asciiTheme="minorBidi" w:hAnsiTheme="minorBidi"/>
          <w:sz w:val="28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sz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person-month</m:t>
            </m:r>
          </m:num>
          <m:den>
            <m:r>
              <w:rPr>
                <w:rFonts w:ascii="Cambria Math" w:hAnsi="Cambria Math" w:hint="cs"/>
                <w:sz w:val="28"/>
                <w:cs/>
              </w:rPr>
              <m:t>จำนวนเดือน</m:t>
            </m:r>
            <m:r>
              <w:rPr>
                <w:rFonts w:ascii="Cambria Math" w:hAnsi="Cambria Math"/>
                <w:sz w:val="28"/>
              </w:rPr>
              <m:t xml:space="preserve"> to complete</m:t>
            </m:r>
          </m:den>
        </m:f>
      </m:oMath>
    </w:p>
    <w:p w14:paraId="662BFA35" w14:textId="7BE19A63" w:rsidR="00C9352E" w:rsidRPr="00C9352E" w:rsidRDefault="00C9352E" w:rsidP="00C9352E">
      <w:pPr>
        <w:spacing w:after="0"/>
        <w:jc w:val="center"/>
        <w:rPr>
          <w:rFonts w:asciiTheme="minorBidi" w:hAnsiTheme="minorBidi"/>
          <w:sz w:val="28"/>
        </w:rPr>
      </w:pPr>
      <w:r w:rsidRPr="00C9352E">
        <w:rPr>
          <w:rFonts w:asciiTheme="minorBidi" w:hAnsiTheme="minorBidi"/>
          <w:noProof/>
          <w:sz w:val="28"/>
        </w:rPr>
        <w:lastRenderedPageBreak/>
        <w:drawing>
          <wp:inline distT="0" distB="0" distL="0" distR="0" wp14:anchorId="1A02293F" wp14:editId="42469D57">
            <wp:extent cx="2502144" cy="2743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144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F795B" w14:textId="26A76772" w:rsidR="00B012EF" w:rsidRDefault="00B012EF" w:rsidP="00B012EF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tandard list</w:t>
      </w:r>
    </w:p>
    <w:p w14:paraId="29756807" w14:textId="7E1C81AB" w:rsidR="00AF0022" w:rsidRDefault="00AF0022" w:rsidP="00AF0022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oftware resource : framework, diagram</w:t>
      </w:r>
    </w:p>
    <w:p w14:paraId="7C13302F" w14:textId="19AA9015" w:rsidR="00AF0022" w:rsidRDefault="00AF0022" w:rsidP="00AF0022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nvironmental resource : software tool, hardware, network resource</w:t>
      </w:r>
    </w:p>
    <w:p w14:paraId="56876244" w14:textId="7DBE4109" w:rsidR="00AF0022" w:rsidRDefault="00AF0022" w:rsidP="00AF0022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tandard practice</w:t>
      </w:r>
    </w:p>
    <w:p w14:paraId="036E384A" w14:textId="286DA18A" w:rsidR="00EA78F9" w:rsidRDefault="00EA78F9" w:rsidP="00EA78F9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ocumentation standard</w:t>
      </w:r>
    </w:p>
    <w:p w14:paraId="10DAEB33" w14:textId="06D1FBCC" w:rsidR="00EA78F9" w:rsidRDefault="00EA78F9" w:rsidP="00EA78F9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oding standard</w:t>
      </w:r>
    </w:p>
    <w:p w14:paraId="40B56899" w14:textId="5F58D458" w:rsidR="00EA78F9" w:rsidRDefault="00EA78F9" w:rsidP="00EA78F9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cedural standard</w:t>
      </w:r>
    </w:p>
    <w:p w14:paraId="6DD71B11" w14:textId="55B388F7" w:rsidR="00EA78F9" w:rsidRDefault="00EA78F9" w:rsidP="00EA78F9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pecification requirement standard</w:t>
      </w:r>
    </w:p>
    <w:p w14:paraId="639A4412" w14:textId="7EF20BE8" w:rsidR="00EA78F9" w:rsidRDefault="00EA78F9" w:rsidP="00EA78F9">
      <w:pPr>
        <w:pStyle w:val="ListParagraph"/>
        <w:numPr>
          <w:ilvl w:val="3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User interface design standard</w:t>
      </w:r>
    </w:p>
    <w:p w14:paraId="7B91002C" w14:textId="72C0F47A" w:rsidR="00B012EF" w:rsidRDefault="00B012EF" w:rsidP="00B012EF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oftware project estimation – estimate effort and cost</w:t>
      </w:r>
    </w:p>
    <w:p w14:paraId="4806BCAB" w14:textId="77777777" w:rsidR="004C0169" w:rsidRDefault="004C0169" w:rsidP="00B012EF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stimation method</w:t>
      </w:r>
    </w:p>
    <w:p w14:paraId="7A2E4967" w14:textId="795C161F" w:rsidR="004C0169" w:rsidRDefault="004C0169" w:rsidP="004C01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Base </w:t>
      </w:r>
      <w:r>
        <w:rPr>
          <w:rFonts w:asciiTheme="minorBidi" w:hAnsiTheme="minorBidi" w:hint="cs"/>
          <w:sz w:val="28"/>
          <w:cs/>
        </w:rPr>
        <w:t>จากโปรเจคเก่า</w:t>
      </w:r>
    </w:p>
    <w:p w14:paraId="1393F947" w14:textId="524F27AC" w:rsidR="00B012EF" w:rsidRDefault="004C0169" w:rsidP="004C01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ecomposition technique</w:t>
      </w:r>
      <w:r>
        <w:rPr>
          <w:rFonts w:asciiTheme="minorBidi" w:hAnsiTheme="minorBidi" w:hint="cs"/>
          <w:sz w:val="28"/>
          <w:cs/>
        </w:rPr>
        <w:t xml:space="preserve"> - แบ่งเป็นส่วนย่อย</w:t>
      </w:r>
    </w:p>
    <w:p w14:paraId="206AB9CD" w14:textId="55474406" w:rsidR="004C0169" w:rsidRDefault="004C0169" w:rsidP="004C0169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roblem-based project estimation - </w:t>
      </w:r>
      <w:r>
        <w:rPr>
          <w:rFonts w:asciiTheme="minorBidi" w:hAnsiTheme="minorBidi" w:hint="cs"/>
          <w:sz w:val="28"/>
          <w:cs/>
        </w:rPr>
        <w:t xml:space="preserve">แบ่งเป็น </w:t>
      </w:r>
      <w:r>
        <w:rPr>
          <w:rFonts w:asciiTheme="minorBidi" w:hAnsiTheme="minorBidi"/>
          <w:sz w:val="28"/>
        </w:rPr>
        <w:t xml:space="preserve">function </w:t>
      </w:r>
      <w:r>
        <w:rPr>
          <w:rFonts w:asciiTheme="minorBidi" w:hAnsiTheme="minorBidi" w:hint="cs"/>
          <w:sz w:val="28"/>
          <w:cs/>
        </w:rPr>
        <w:t>ย่อย</w:t>
      </w:r>
    </w:p>
    <w:p w14:paraId="0D035917" w14:textId="3C3B0042" w:rsidR="004C0169" w:rsidRDefault="004C0169" w:rsidP="004C0169">
      <w:pPr>
        <w:pStyle w:val="ListParagraph"/>
        <w:numPr>
          <w:ilvl w:val="2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Process-based project estimation</w:t>
      </w:r>
      <w:r>
        <w:rPr>
          <w:rFonts w:asciiTheme="minorBidi" w:hAnsiTheme="minorBidi" w:hint="cs"/>
          <w:sz w:val="28"/>
          <w:cs/>
        </w:rPr>
        <w:t xml:space="preserve"> - แบ่งตามกระบวนการ</w:t>
      </w:r>
    </w:p>
    <w:p w14:paraId="49F94100" w14:textId="3E85B619" w:rsidR="004C0169" w:rsidRDefault="004C0169" w:rsidP="004C01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Empirical mode - </w:t>
      </w:r>
      <w:r>
        <w:rPr>
          <w:rFonts w:asciiTheme="minorBidi" w:hAnsiTheme="minorBidi" w:hint="cs"/>
          <w:sz w:val="28"/>
          <w:cs/>
        </w:rPr>
        <w:t xml:space="preserve">ใช้ </w:t>
      </w:r>
      <w:r>
        <w:rPr>
          <w:rFonts w:asciiTheme="minorBidi" w:hAnsiTheme="minorBidi"/>
          <w:sz w:val="28"/>
        </w:rPr>
        <w:t>model predict</w:t>
      </w:r>
    </w:p>
    <w:p w14:paraId="2AA7B9EB" w14:textId="3F0A0388" w:rsidR="004C0169" w:rsidRDefault="004C0169" w:rsidP="004C0169">
      <w:pPr>
        <w:pStyle w:val="ListParagraph"/>
        <w:numPr>
          <w:ilvl w:val="0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For agile development</w:t>
      </w:r>
    </w:p>
    <w:p w14:paraId="7E36540A" w14:textId="6D63E312" w:rsidR="004C0169" w:rsidRDefault="004C0169" w:rsidP="004C01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Estimate </w:t>
      </w:r>
      <w:r>
        <w:rPr>
          <w:rFonts w:asciiTheme="minorBidi" w:hAnsiTheme="minorBidi" w:hint="cs"/>
          <w:sz w:val="28"/>
          <w:cs/>
        </w:rPr>
        <w:t xml:space="preserve">โดย </w:t>
      </w:r>
      <w:r>
        <w:rPr>
          <w:rFonts w:asciiTheme="minorBidi" w:hAnsiTheme="minorBidi"/>
          <w:sz w:val="28"/>
        </w:rPr>
        <w:t>user story</w:t>
      </w:r>
    </w:p>
    <w:p w14:paraId="2C0B1344" w14:textId="3AEF562A" w:rsidR="004C0169" w:rsidRDefault="004C0169" w:rsidP="004C01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User </w:t>
      </w:r>
      <w:r>
        <w:rPr>
          <w:rFonts w:asciiTheme="minorBidi" w:hAnsiTheme="minorBidi" w:hint="cs"/>
          <w:sz w:val="28"/>
          <w:cs/>
        </w:rPr>
        <w:t xml:space="preserve">ทำอะไรได้ </w:t>
      </w:r>
      <w:r w:rsidRPr="004C0169">
        <w:rPr>
          <w:rFonts w:asciiTheme="minorBidi" w:hAnsiTheme="minorBidi"/>
          <w:sz w:val="28"/>
        </w:rPr>
        <w:sym w:font="Wingdings" w:char="F0E0"/>
      </w:r>
      <w:r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 w:hint="cs"/>
          <w:sz w:val="28"/>
          <w:cs/>
        </w:rPr>
        <w:t>ต้องทำอะไรรองรับ</w:t>
      </w:r>
    </w:p>
    <w:p w14:paraId="0AC96726" w14:textId="02525A59" w:rsidR="004C0169" w:rsidRDefault="004C0169" w:rsidP="004C0169">
      <w:pPr>
        <w:pStyle w:val="ListParagraph"/>
        <w:numPr>
          <w:ilvl w:val="1"/>
          <w:numId w:val="2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Velocity – 1 sprint </w:t>
      </w:r>
      <w:r>
        <w:rPr>
          <w:rFonts w:asciiTheme="minorBidi" w:hAnsiTheme="minorBidi" w:hint="cs"/>
          <w:sz w:val="28"/>
          <w:cs/>
        </w:rPr>
        <w:t xml:space="preserve">ทำได้กี่ </w:t>
      </w:r>
      <w:r>
        <w:rPr>
          <w:rFonts w:asciiTheme="minorBidi" w:hAnsiTheme="minorBidi"/>
          <w:sz w:val="28"/>
        </w:rPr>
        <w:t>point</w:t>
      </w:r>
    </w:p>
    <w:p w14:paraId="2C60C9BF" w14:textId="77777777" w:rsidR="004C0169" w:rsidRPr="004C0169" w:rsidRDefault="004C0169" w:rsidP="004C0169">
      <w:pPr>
        <w:pStyle w:val="ListParagraph"/>
        <w:spacing w:after="0"/>
        <w:rPr>
          <w:rFonts w:asciiTheme="minorBidi" w:hAnsiTheme="minorBidi"/>
          <w:sz w:val="28"/>
        </w:rPr>
      </w:pPr>
    </w:p>
    <w:sectPr w:rsidR="004C0169" w:rsidRPr="004C0169" w:rsidSect="006F3F2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6741FD"/>
    <w:multiLevelType w:val="hybridMultilevel"/>
    <w:tmpl w:val="CE542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937FBC"/>
    <w:multiLevelType w:val="hybridMultilevel"/>
    <w:tmpl w:val="613494B8"/>
    <w:lvl w:ilvl="0" w:tplc="88AA4604">
      <w:start w:val="1"/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233D4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MDEzMjQ3tDQ1tjRX0lEKTi0uzszPAykwqQUAUOJAMiwAAAA="/>
  </w:docVars>
  <w:rsids>
    <w:rsidRoot w:val="006F3F2E"/>
    <w:rsid w:val="00056ED0"/>
    <w:rsid w:val="0008360C"/>
    <w:rsid w:val="00104673"/>
    <w:rsid w:val="00137039"/>
    <w:rsid w:val="002311A7"/>
    <w:rsid w:val="003870A6"/>
    <w:rsid w:val="00405469"/>
    <w:rsid w:val="00411152"/>
    <w:rsid w:val="00437FB1"/>
    <w:rsid w:val="00457B85"/>
    <w:rsid w:val="004B1F8B"/>
    <w:rsid w:val="004C0169"/>
    <w:rsid w:val="0056715D"/>
    <w:rsid w:val="005D2135"/>
    <w:rsid w:val="005E332A"/>
    <w:rsid w:val="00682892"/>
    <w:rsid w:val="006A044B"/>
    <w:rsid w:val="006E5B02"/>
    <w:rsid w:val="006F3F2E"/>
    <w:rsid w:val="007432A6"/>
    <w:rsid w:val="007C615F"/>
    <w:rsid w:val="007D48FE"/>
    <w:rsid w:val="007E3DA0"/>
    <w:rsid w:val="00872633"/>
    <w:rsid w:val="008B62CB"/>
    <w:rsid w:val="009E50B8"/>
    <w:rsid w:val="00A33D5D"/>
    <w:rsid w:val="00AF0022"/>
    <w:rsid w:val="00B012EF"/>
    <w:rsid w:val="00B226F5"/>
    <w:rsid w:val="00B70271"/>
    <w:rsid w:val="00C77CCA"/>
    <w:rsid w:val="00C9352E"/>
    <w:rsid w:val="00D60B62"/>
    <w:rsid w:val="00DD4A6C"/>
    <w:rsid w:val="00E46BE1"/>
    <w:rsid w:val="00E60F86"/>
    <w:rsid w:val="00EA284F"/>
    <w:rsid w:val="00EA78F9"/>
    <w:rsid w:val="00F05D94"/>
    <w:rsid w:val="00F45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7A081"/>
  <w15:chartTrackingRefBased/>
  <w15:docId w15:val="{FB71A2AA-BD6F-4D46-AA70-0F167C22A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32A6"/>
    <w:pPr>
      <w:ind w:left="720"/>
      <w:contextualSpacing/>
    </w:pPr>
  </w:style>
  <w:style w:type="table" w:styleId="TableGrid">
    <w:name w:val="Table Grid"/>
    <w:basedOn w:val="TableNormal"/>
    <w:uiPriority w:val="39"/>
    <w:rsid w:val="00437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0B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5</TotalTime>
  <Pages>10</Pages>
  <Words>1304</Words>
  <Characters>743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pawan T.</dc:creator>
  <cp:keywords/>
  <dc:description/>
  <cp:lastModifiedBy>Wipawan T.</cp:lastModifiedBy>
  <cp:revision>15</cp:revision>
  <dcterms:created xsi:type="dcterms:W3CDTF">2021-09-05T08:37:00Z</dcterms:created>
  <dcterms:modified xsi:type="dcterms:W3CDTF">2021-09-07T14:30:00Z</dcterms:modified>
</cp:coreProperties>
</file>